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9"/>
        <w:gridCol w:w="1276"/>
        <w:gridCol w:w="1842"/>
        <w:gridCol w:w="709"/>
        <w:gridCol w:w="1134"/>
        <w:gridCol w:w="709"/>
        <w:gridCol w:w="2613"/>
      </w:tblGrid>
      <w:tr w:rsidR="004F2BDE" w:rsidRPr="004F2BDE" w:rsidTr="00183EF1">
        <w:trPr>
          <w:trHeight w:val="1560"/>
        </w:trPr>
        <w:tc>
          <w:tcPr>
            <w:tcW w:w="9242" w:type="dxa"/>
            <w:gridSpan w:val="7"/>
            <w:tcBorders>
              <w:bottom w:val="single" w:sz="12" w:space="0" w:color="1F497D" w:themeColor="text2"/>
            </w:tcBorders>
            <w:shd w:val="clear" w:color="auto" w:fill="auto"/>
            <w:vAlign w:val="center"/>
          </w:tcPr>
          <w:p w:rsidR="004F2BDE" w:rsidRPr="004F2BDE" w:rsidRDefault="004F2BDE" w:rsidP="00510D8A">
            <w:pPr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4F2BDE">
              <w:rPr>
                <w:b/>
                <w:color w:val="000000" w:themeColor="text1"/>
                <w:sz w:val="44"/>
                <w:szCs w:val="44"/>
              </w:rPr>
              <w:t>ANZSA 2020 Sarcoma Research Grant Application</w:t>
            </w:r>
          </w:p>
        </w:tc>
      </w:tr>
      <w:tr w:rsidR="00161640" w:rsidTr="008866B7">
        <w:trPr>
          <w:trHeight w:val="423"/>
        </w:trPr>
        <w:tc>
          <w:tcPr>
            <w:tcW w:w="2235" w:type="dxa"/>
            <w:gridSpan w:val="2"/>
            <w:tcBorders>
              <w:top w:val="single" w:sz="12" w:space="0" w:color="1F497D" w:themeColor="text2"/>
            </w:tcBorders>
            <w:vAlign w:val="center"/>
          </w:tcPr>
          <w:p w:rsidR="007E1E78" w:rsidRDefault="007E1E78" w:rsidP="009C2DA2">
            <w:r>
              <w:t>Grant</w:t>
            </w:r>
            <w:r w:rsidR="00973B96">
              <w:t xml:space="preserve"> Name</w:t>
            </w:r>
            <w:r>
              <w:t>:</w:t>
            </w:r>
          </w:p>
        </w:tc>
        <w:sdt>
          <w:sdtPr>
            <w:id w:val="-1791970189"/>
            <w:placeholder>
              <w:docPart w:val="DefaultPlaceholder_1082065159"/>
            </w:placeholder>
            <w:showingPlcHdr/>
            <w:dropDownList>
              <w:listItem w:value="Choose an item."/>
              <w:listItem w:displayText="Tom Wood" w:value="Tom Wood"/>
              <w:listItem w:displayText="Johanna Sewell" w:value="Johanna Sewell"/>
              <w:listItem w:displayText="Xavier Krikori" w:value="Xavier Krikori"/>
              <w:listItem w:displayText="GPAAU" w:value="GPAAU"/>
              <w:listItem w:displayText="Leon Stone" w:value="Leon Stone"/>
              <w:listItem w:displayText="Hannah's Chance" w:value="Hannah's Chance"/>
            </w:dropDownList>
          </w:sdtPr>
          <w:sdtEndPr/>
          <w:sdtContent>
            <w:tc>
              <w:tcPr>
                <w:tcW w:w="7007" w:type="dxa"/>
                <w:gridSpan w:val="5"/>
                <w:tcBorders>
                  <w:top w:val="single" w:sz="12" w:space="0" w:color="1F497D" w:themeColor="text2"/>
                </w:tcBorders>
                <w:vAlign w:val="center"/>
              </w:tcPr>
              <w:p w:rsidR="007E1E78" w:rsidRDefault="00D94A47" w:rsidP="009C2DA2">
                <w:r w:rsidRPr="008C2513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161640" w:rsidTr="008866B7">
        <w:trPr>
          <w:trHeight w:val="430"/>
        </w:trPr>
        <w:tc>
          <w:tcPr>
            <w:tcW w:w="2235" w:type="dxa"/>
            <w:gridSpan w:val="2"/>
            <w:vAlign w:val="center"/>
          </w:tcPr>
          <w:p w:rsidR="00973B96" w:rsidRDefault="00973B96" w:rsidP="009C2DA2">
            <w:r>
              <w:t>Date of application:</w:t>
            </w:r>
          </w:p>
        </w:tc>
        <w:sdt>
          <w:sdtPr>
            <w:id w:val="-1399583111"/>
            <w:placeholder>
              <w:docPart w:val="3AC6144C856E435E9DD2A0859CC7844F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7007" w:type="dxa"/>
                <w:gridSpan w:val="5"/>
                <w:vAlign w:val="center"/>
              </w:tcPr>
              <w:p w:rsidR="00973B96" w:rsidRDefault="00732614" w:rsidP="009C2DA2">
                <w:r w:rsidRPr="008C2513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</w:tr>
      <w:tr w:rsidR="00973B96" w:rsidTr="008866B7">
        <w:trPr>
          <w:trHeight w:val="477"/>
        </w:trPr>
        <w:tc>
          <w:tcPr>
            <w:tcW w:w="9242" w:type="dxa"/>
            <w:gridSpan w:val="7"/>
            <w:shd w:val="clear" w:color="auto" w:fill="DBE5F1" w:themeFill="accent1" w:themeFillTint="33"/>
            <w:vAlign w:val="center"/>
          </w:tcPr>
          <w:p w:rsidR="00973B96" w:rsidRPr="00732614" w:rsidRDefault="00973B96" w:rsidP="009C2DA2">
            <w:pPr>
              <w:rPr>
                <w:b/>
              </w:rPr>
            </w:pPr>
            <w:r w:rsidRPr="00732614">
              <w:rPr>
                <w:b/>
              </w:rPr>
              <w:t>Applicant Details</w:t>
            </w:r>
          </w:p>
        </w:tc>
      </w:tr>
      <w:tr w:rsidR="00161640" w:rsidTr="008866B7">
        <w:trPr>
          <w:trHeight w:val="371"/>
        </w:trPr>
        <w:tc>
          <w:tcPr>
            <w:tcW w:w="2235" w:type="dxa"/>
            <w:gridSpan w:val="2"/>
            <w:vAlign w:val="center"/>
          </w:tcPr>
          <w:p w:rsidR="007E1E78" w:rsidRDefault="007E1E78" w:rsidP="009C2DA2">
            <w:r>
              <w:t>First Name:</w:t>
            </w:r>
          </w:p>
        </w:tc>
        <w:sdt>
          <w:sdtPr>
            <w:id w:val="-820121535"/>
            <w:placeholder>
              <w:docPart w:val="0241B2BA7BFE444D99DB8067C5713267"/>
            </w:placeholder>
            <w:showingPlcHdr/>
          </w:sdtPr>
          <w:sdtEndPr/>
          <w:sdtContent>
            <w:tc>
              <w:tcPr>
                <w:tcW w:w="7007" w:type="dxa"/>
                <w:gridSpan w:val="5"/>
                <w:vAlign w:val="center"/>
              </w:tcPr>
              <w:p w:rsidR="007E1E78" w:rsidRDefault="007E1E78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61640" w:rsidTr="008866B7">
        <w:trPr>
          <w:trHeight w:val="432"/>
        </w:trPr>
        <w:tc>
          <w:tcPr>
            <w:tcW w:w="2235" w:type="dxa"/>
            <w:gridSpan w:val="2"/>
            <w:vAlign w:val="center"/>
          </w:tcPr>
          <w:p w:rsidR="007E1E78" w:rsidRDefault="007E1E78" w:rsidP="009C2DA2">
            <w:r>
              <w:t>Last Name:</w:t>
            </w:r>
          </w:p>
        </w:tc>
        <w:sdt>
          <w:sdtPr>
            <w:id w:val="1163047660"/>
            <w:placeholder>
              <w:docPart w:val="1615598FD5114DD7A9ED19F534A1A19D"/>
            </w:placeholder>
            <w:showingPlcHdr/>
          </w:sdtPr>
          <w:sdtEndPr/>
          <w:sdtContent>
            <w:tc>
              <w:tcPr>
                <w:tcW w:w="7007" w:type="dxa"/>
                <w:gridSpan w:val="5"/>
                <w:vAlign w:val="center"/>
              </w:tcPr>
              <w:p w:rsidR="007E1E78" w:rsidRDefault="007E1E78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61640" w:rsidTr="008866B7">
        <w:trPr>
          <w:trHeight w:val="411"/>
        </w:trPr>
        <w:tc>
          <w:tcPr>
            <w:tcW w:w="2235" w:type="dxa"/>
            <w:gridSpan w:val="2"/>
            <w:vAlign w:val="center"/>
          </w:tcPr>
          <w:p w:rsidR="007E1E78" w:rsidRDefault="007E1E78" w:rsidP="009C2DA2">
            <w:r>
              <w:t>Email Address:</w:t>
            </w:r>
          </w:p>
        </w:tc>
        <w:sdt>
          <w:sdtPr>
            <w:id w:val="2040163265"/>
            <w:placeholder>
              <w:docPart w:val="A3D21833DF52455FB267F89AB5036046"/>
            </w:placeholder>
            <w:showingPlcHdr/>
          </w:sdtPr>
          <w:sdtEndPr/>
          <w:sdtContent>
            <w:tc>
              <w:tcPr>
                <w:tcW w:w="7007" w:type="dxa"/>
                <w:gridSpan w:val="5"/>
                <w:vAlign w:val="center"/>
              </w:tcPr>
              <w:p w:rsidR="007E1E78" w:rsidRDefault="007E1E78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61640" w:rsidTr="008866B7">
        <w:trPr>
          <w:trHeight w:val="431"/>
        </w:trPr>
        <w:tc>
          <w:tcPr>
            <w:tcW w:w="2235" w:type="dxa"/>
            <w:gridSpan w:val="2"/>
            <w:vAlign w:val="center"/>
          </w:tcPr>
          <w:p w:rsidR="006C2C6E" w:rsidRDefault="006C2C6E" w:rsidP="009C2DA2">
            <w:r>
              <w:t>Work Phone Number:</w:t>
            </w:r>
          </w:p>
        </w:tc>
        <w:sdt>
          <w:sdtPr>
            <w:id w:val="815768359"/>
            <w:placeholder>
              <w:docPart w:val="DDC58D92A8BB4567B7DF5A8CC465ADDF"/>
            </w:placeholder>
            <w:showingPlcHdr/>
          </w:sdtPr>
          <w:sdtEndPr/>
          <w:sdtContent>
            <w:tc>
              <w:tcPr>
                <w:tcW w:w="2551" w:type="dxa"/>
                <w:gridSpan w:val="2"/>
                <w:vAlign w:val="center"/>
              </w:tcPr>
              <w:p w:rsidR="006C2C6E" w:rsidRDefault="006C2C6E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843" w:type="dxa"/>
            <w:gridSpan w:val="2"/>
            <w:vAlign w:val="center"/>
          </w:tcPr>
          <w:p w:rsidR="006C2C6E" w:rsidRDefault="006C2C6E" w:rsidP="006C2C6E">
            <w:pPr>
              <w:jc w:val="right"/>
            </w:pPr>
            <w:r>
              <w:t>Mobile:</w:t>
            </w:r>
          </w:p>
        </w:tc>
        <w:sdt>
          <w:sdtPr>
            <w:id w:val="1766348919"/>
            <w:placeholder>
              <w:docPart w:val="D167BDC4E9F949F99A6DC03B634190F2"/>
            </w:placeholder>
            <w:showingPlcHdr/>
          </w:sdtPr>
          <w:sdtEndPr/>
          <w:sdtContent>
            <w:tc>
              <w:tcPr>
                <w:tcW w:w="2613" w:type="dxa"/>
                <w:vAlign w:val="center"/>
              </w:tcPr>
              <w:p w:rsidR="006C2C6E" w:rsidRDefault="006C2C6E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61640" w:rsidTr="008866B7">
        <w:trPr>
          <w:trHeight w:val="423"/>
        </w:trPr>
        <w:tc>
          <w:tcPr>
            <w:tcW w:w="2235" w:type="dxa"/>
            <w:gridSpan w:val="2"/>
            <w:vAlign w:val="center"/>
          </w:tcPr>
          <w:p w:rsidR="007E1E78" w:rsidRDefault="007E1E78" w:rsidP="009C2DA2">
            <w:r>
              <w:t>Institution:</w:t>
            </w:r>
          </w:p>
        </w:tc>
        <w:sdt>
          <w:sdtPr>
            <w:id w:val="519907551"/>
            <w:placeholder>
              <w:docPart w:val="46BDC78FD2BB400385D749007FE50C2D"/>
            </w:placeholder>
            <w:showingPlcHdr/>
          </w:sdtPr>
          <w:sdtEndPr/>
          <w:sdtContent>
            <w:tc>
              <w:tcPr>
                <w:tcW w:w="7007" w:type="dxa"/>
                <w:gridSpan w:val="5"/>
                <w:vAlign w:val="center"/>
              </w:tcPr>
              <w:p w:rsidR="007E1E78" w:rsidRDefault="007E1E78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61640" w:rsidTr="008866B7">
        <w:trPr>
          <w:trHeight w:val="428"/>
        </w:trPr>
        <w:tc>
          <w:tcPr>
            <w:tcW w:w="2235" w:type="dxa"/>
            <w:gridSpan w:val="2"/>
            <w:vAlign w:val="center"/>
          </w:tcPr>
          <w:p w:rsidR="00F62FC3" w:rsidRDefault="00F62FC3" w:rsidP="009C2DA2">
            <w:r>
              <w:t xml:space="preserve">Postal Address: </w:t>
            </w:r>
          </w:p>
        </w:tc>
        <w:sdt>
          <w:sdtPr>
            <w:id w:val="1645847725"/>
            <w:placeholder>
              <w:docPart w:val="F49109F0ACEE4E2892C371D4ADDBC590"/>
            </w:placeholder>
            <w:showingPlcHdr/>
          </w:sdtPr>
          <w:sdtEndPr/>
          <w:sdtContent>
            <w:tc>
              <w:tcPr>
                <w:tcW w:w="7007" w:type="dxa"/>
                <w:gridSpan w:val="5"/>
                <w:vAlign w:val="center"/>
              </w:tcPr>
              <w:p w:rsidR="00F62FC3" w:rsidRDefault="00254D99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61640" w:rsidTr="008866B7">
        <w:trPr>
          <w:trHeight w:val="428"/>
        </w:trPr>
        <w:tc>
          <w:tcPr>
            <w:tcW w:w="2235" w:type="dxa"/>
            <w:gridSpan w:val="2"/>
            <w:vAlign w:val="center"/>
          </w:tcPr>
          <w:p w:rsidR="006C2C6E" w:rsidRDefault="006C2C6E" w:rsidP="009C2DA2">
            <w:r>
              <w:t>City:</w:t>
            </w:r>
          </w:p>
        </w:tc>
        <w:sdt>
          <w:sdtPr>
            <w:id w:val="1243598578"/>
            <w:placeholder>
              <w:docPart w:val="5C83609FE369440BA7906C7723368BD6"/>
            </w:placeholder>
            <w:showingPlcHdr/>
          </w:sdtPr>
          <w:sdtEndPr/>
          <w:sdtContent>
            <w:tc>
              <w:tcPr>
                <w:tcW w:w="2551" w:type="dxa"/>
                <w:gridSpan w:val="2"/>
                <w:vAlign w:val="center"/>
              </w:tcPr>
              <w:p w:rsidR="006C2C6E" w:rsidRDefault="006C2C6E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843" w:type="dxa"/>
            <w:gridSpan w:val="2"/>
            <w:vAlign w:val="center"/>
          </w:tcPr>
          <w:p w:rsidR="006C2C6E" w:rsidRDefault="006C2C6E" w:rsidP="006C2C6E">
            <w:pPr>
              <w:jc w:val="right"/>
            </w:pPr>
            <w:r>
              <w:t>State:</w:t>
            </w:r>
          </w:p>
        </w:tc>
        <w:sdt>
          <w:sdtPr>
            <w:id w:val="-1704706434"/>
            <w:placeholder>
              <w:docPart w:val="3BCF2EEA3D8F4C72B02A1A8EE2A1A5FF"/>
            </w:placeholder>
            <w:showingPlcHdr/>
          </w:sdtPr>
          <w:sdtEndPr/>
          <w:sdtContent>
            <w:tc>
              <w:tcPr>
                <w:tcW w:w="2613" w:type="dxa"/>
                <w:vAlign w:val="center"/>
              </w:tcPr>
              <w:p w:rsidR="006C2C6E" w:rsidRDefault="006C2C6E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61640" w:rsidTr="008866B7">
        <w:trPr>
          <w:trHeight w:val="421"/>
        </w:trPr>
        <w:tc>
          <w:tcPr>
            <w:tcW w:w="2235" w:type="dxa"/>
            <w:gridSpan w:val="2"/>
            <w:vAlign w:val="center"/>
          </w:tcPr>
          <w:p w:rsidR="007E1E78" w:rsidRDefault="006C2C6E" w:rsidP="009C2DA2">
            <w:r>
              <w:t>Postcode</w:t>
            </w:r>
          </w:p>
        </w:tc>
        <w:sdt>
          <w:sdtPr>
            <w:id w:val="-1971590928"/>
            <w:placeholder>
              <w:docPart w:val="C0FAAFE94AFA41DE9E727731DD4FD7A5"/>
            </w:placeholder>
            <w:showingPlcHdr/>
          </w:sdtPr>
          <w:sdtEndPr/>
          <w:sdtContent>
            <w:tc>
              <w:tcPr>
                <w:tcW w:w="7007" w:type="dxa"/>
                <w:gridSpan w:val="5"/>
                <w:vAlign w:val="center"/>
              </w:tcPr>
              <w:p w:rsidR="007E1E78" w:rsidRDefault="007E1E78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7E1E78" w:rsidTr="008866B7">
        <w:trPr>
          <w:trHeight w:val="436"/>
        </w:trPr>
        <w:tc>
          <w:tcPr>
            <w:tcW w:w="9242" w:type="dxa"/>
            <w:gridSpan w:val="7"/>
            <w:shd w:val="clear" w:color="auto" w:fill="DBE5F1" w:themeFill="accent1" w:themeFillTint="33"/>
            <w:vAlign w:val="center"/>
          </w:tcPr>
          <w:p w:rsidR="007E1E78" w:rsidRPr="00732614" w:rsidRDefault="007E1E78" w:rsidP="009C2DA2">
            <w:pPr>
              <w:rPr>
                <w:b/>
              </w:rPr>
            </w:pPr>
            <w:r w:rsidRPr="00732614">
              <w:rPr>
                <w:b/>
              </w:rPr>
              <w:t>Project Title</w:t>
            </w:r>
          </w:p>
        </w:tc>
      </w:tr>
      <w:tr w:rsidR="007E1E78" w:rsidTr="008866B7">
        <w:trPr>
          <w:trHeight w:val="681"/>
        </w:trPr>
        <w:sdt>
          <w:sdtPr>
            <w:id w:val="-1453403510"/>
            <w:placeholder>
              <w:docPart w:val="98082D4A6E624F43A5AEA659558E5812"/>
            </w:placeholder>
            <w:showingPlcHdr/>
          </w:sdtPr>
          <w:sdtEndPr/>
          <w:sdtContent>
            <w:tc>
              <w:tcPr>
                <w:tcW w:w="9242" w:type="dxa"/>
                <w:gridSpan w:val="7"/>
                <w:vAlign w:val="center"/>
              </w:tcPr>
              <w:p w:rsidR="007E1E78" w:rsidRDefault="007E1E78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7E1E78" w:rsidTr="008866B7">
        <w:trPr>
          <w:trHeight w:val="469"/>
        </w:trPr>
        <w:tc>
          <w:tcPr>
            <w:tcW w:w="9242" w:type="dxa"/>
            <w:gridSpan w:val="7"/>
            <w:shd w:val="clear" w:color="auto" w:fill="DBE5F1" w:themeFill="accent1" w:themeFillTint="33"/>
            <w:vAlign w:val="center"/>
          </w:tcPr>
          <w:p w:rsidR="007E1E78" w:rsidRPr="00732614" w:rsidRDefault="007E1E78" w:rsidP="009C2DA2">
            <w:pPr>
              <w:rPr>
                <w:b/>
              </w:rPr>
            </w:pPr>
            <w:r w:rsidRPr="00732614">
              <w:rPr>
                <w:b/>
              </w:rPr>
              <w:t>Additional Investigators</w:t>
            </w:r>
          </w:p>
        </w:tc>
      </w:tr>
      <w:tr w:rsidR="00161640" w:rsidTr="008866B7">
        <w:trPr>
          <w:trHeight w:val="387"/>
        </w:trPr>
        <w:tc>
          <w:tcPr>
            <w:tcW w:w="959" w:type="dxa"/>
            <w:vAlign w:val="center"/>
          </w:tcPr>
          <w:p w:rsidR="00F372C3" w:rsidRDefault="00F372C3" w:rsidP="009C2DA2">
            <w:r>
              <w:t>Name:</w:t>
            </w:r>
          </w:p>
        </w:tc>
        <w:sdt>
          <w:sdtPr>
            <w:id w:val="1516269994"/>
            <w:placeholder>
              <w:docPart w:val="559085787161480E97839056B78C1CCD"/>
            </w:placeholder>
            <w:showingPlcHdr/>
          </w:sdtPr>
          <w:sdtEndPr/>
          <w:sdtContent>
            <w:tc>
              <w:tcPr>
                <w:tcW w:w="3118" w:type="dxa"/>
                <w:gridSpan w:val="2"/>
                <w:vAlign w:val="center"/>
              </w:tcPr>
              <w:p w:rsidR="00F372C3" w:rsidRDefault="00F372C3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843" w:type="dxa"/>
            <w:gridSpan w:val="2"/>
            <w:vAlign w:val="center"/>
          </w:tcPr>
          <w:p w:rsidR="00F372C3" w:rsidRDefault="00F372C3" w:rsidP="009C2DA2">
            <w:r>
              <w:t>Institution:</w:t>
            </w:r>
          </w:p>
        </w:tc>
        <w:sdt>
          <w:sdtPr>
            <w:id w:val="-1390103555"/>
            <w:placeholder>
              <w:docPart w:val="9DD5357A04AB493F8E8584018E684648"/>
            </w:placeholder>
            <w:showingPlcHdr/>
          </w:sdtPr>
          <w:sdtEndPr/>
          <w:sdtContent>
            <w:tc>
              <w:tcPr>
                <w:tcW w:w="3322" w:type="dxa"/>
                <w:gridSpan w:val="2"/>
                <w:vAlign w:val="center"/>
              </w:tcPr>
              <w:p w:rsidR="00F372C3" w:rsidRDefault="00F372C3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61640" w:rsidTr="008866B7">
        <w:trPr>
          <w:trHeight w:val="421"/>
        </w:trPr>
        <w:tc>
          <w:tcPr>
            <w:tcW w:w="959" w:type="dxa"/>
            <w:tcBorders>
              <w:bottom w:val="single" w:sz="2" w:space="0" w:color="1F497D" w:themeColor="text2"/>
            </w:tcBorders>
            <w:vAlign w:val="center"/>
          </w:tcPr>
          <w:p w:rsidR="00F372C3" w:rsidRDefault="00F372C3" w:rsidP="009C2DA2">
            <w:r>
              <w:t>Email:</w:t>
            </w:r>
          </w:p>
        </w:tc>
        <w:sdt>
          <w:sdtPr>
            <w:id w:val="2139136896"/>
            <w:placeholder>
              <w:docPart w:val="CAD99AAE14B944F78D716688766F0F73"/>
            </w:placeholder>
            <w:showingPlcHdr/>
          </w:sdtPr>
          <w:sdtEndPr/>
          <w:sdtContent>
            <w:tc>
              <w:tcPr>
                <w:tcW w:w="3118" w:type="dxa"/>
                <w:gridSpan w:val="2"/>
                <w:tcBorders>
                  <w:bottom w:val="single" w:sz="2" w:space="0" w:color="1F497D" w:themeColor="text2"/>
                </w:tcBorders>
                <w:vAlign w:val="center"/>
              </w:tcPr>
              <w:p w:rsidR="00F372C3" w:rsidRDefault="00F372C3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843" w:type="dxa"/>
            <w:gridSpan w:val="2"/>
            <w:tcBorders>
              <w:bottom w:val="single" w:sz="2" w:space="0" w:color="1F497D" w:themeColor="text2"/>
            </w:tcBorders>
            <w:vAlign w:val="center"/>
          </w:tcPr>
          <w:p w:rsidR="00F372C3" w:rsidRDefault="00F372C3" w:rsidP="009C2DA2">
            <w:r>
              <w:t>Contact Number:</w:t>
            </w:r>
          </w:p>
        </w:tc>
        <w:sdt>
          <w:sdtPr>
            <w:id w:val="379057992"/>
            <w:placeholder>
              <w:docPart w:val="AAF5866DC3B04BB0B17F0293C3343397"/>
            </w:placeholder>
            <w:showingPlcHdr/>
          </w:sdtPr>
          <w:sdtEndPr/>
          <w:sdtContent>
            <w:tc>
              <w:tcPr>
                <w:tcW w:w="3322" w:type="dxa"/>
                <w:gridSpan w:val="2"/>
                <w:tcBorders>
                  <w:bottom w:val="single" w:sz="2" w:space="0" w:color="1F497D" w:themeColor="text2"/>
                </w:tcBorders>
                <w:vAlign w:val="center"/>
              </w:tcPr>
              <w:p w:rsidR="00F372C3" w:rsidRDefault="00F372C3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61640" w:rsidTr="008866B7">
        <w:trPr>
          <w:trHeight w:val="421"/>
        </w:trPr>
        <w:tc>
          <w:tcPr>
            <w:tcW w:w="959" w:type="dxa"/>
            <w:tcBorders>
              <w:top w:val="single" w:sz="2" w:space="0" w:color="1F497D" w:themeColor="text2"/>
            </w:tcBorders>
            <w:vAlign w:val="center"/>
          </w:tcPr>
          <w:p w:rsidR="00F372C3" w:rsidRDefault="00F372C3" w:rsidP="00BA62A6">
            <w:r>
              <w:t>Name:</w:t>
            </w:r>
          </w:p>
        </w:tc>
        <w:sdt>
          <w:sdtPr>
            <w:id w:val="1214766248"/>
            <w:placeholder>
              <w:docPart w:val="BA346CDB71CC454DB3532CD0E91BA230"/>
            </w:placeholder>
            <w:showingPlcHdr/>
          </w:sdtPr>
          <w:sdtEndPr/>
          <w:sdtContent>
            <w:tc>
              <w:tcPr>
                <w:tcW w:w="3118" w:type="dxa"/>
                <w:gridSpan w:val="2"/>
                <w:tcBorders>
                  <w:top w:val="single" w:sz="2" w:space="0" w:color="1F497D" w:themeColor="text2"/>
                </w:tcBorders>
                <w:vAlign w:val="center"/>
              </w:tcPr>
              <w:p w:rsidR="00F372C3" w:rsidRDefault="00F372C3" w:rsidP="00BA62A6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843" w:type="dxa"/>
            <w:gridSpan w:val="2"/>
            <w:tcBorders>
              <w:top w:val="single" w:sz="2" w:space="0" w:color="1F497D" w:themeColor="text2"/>
            </w:tcBorders>
            <w:vAlign w:val="center"/>
          </w:tcPr>
          <w:p w:rsidR="00F372C3" w:rsidRDefault="00F372C3" w:rsidP="00BA62A6">
            <w:r>
              <w:t>Institution:</w:t>
            </w:r>
          </w:p>
        </w:tc>
        <w:sdt>
          <w:sdtPr>
            <w:id w:val="692499898"/>
            <w:placeholder>
              <w:docPart w:val="2D64E6A761ED4E5880DDDF4146912169"/>
            </w:placeholder>
            <w:showingPlcHdr/>
          </w:sdtPr>
          <w:sdtEndPr/>
          <w:sdtContent>
            <w:tc>
              <w:tcPr>
                <w:tcW w:w="3322" w:type="dxa"/>
                <w:gridSpan w:val="2"/>
                <w:tcBorders>
                  <w:top w:val="single" w:sz="2" w:space="0" w:color="1F497D" w:themeColor="text2"/>
                </w:tcBorders>
                <w:vAlign w:val="center"/>
              </w:tcPr>
              <w:p w:rsidR="00F372C3" w:rsidRDefault="00F372C3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61640" w:rsidTr="008866B7">
        <w:trPr>
          <w:trHeight w:val="421"/>
        </w:trPr>
        <w:tc>
          <w:tcPr>
            <w:tcW w:w="959" w:type="dxa"/>
            <w:tcBorders>
              <w:bottom w:val="single" w:sz="4" w:space="0" w:color="1F497D" w:themeColor="text2"/>
            </w:tcBorders>
            <w:vAlign w:val="center"/>
          </w:tcPr>
          <w:p w:rsidR="00F372C3" w:rsidRDefault="00F372C3" w:rsidP="00BA62A6">
            <w:r>
              <w:t>Email:</w:t>
            </w:r>
          </w:p>
        </w:tc>
        <w:sdt>
          <w:sdtPr>
            <w:id w:val="-2049435966"/>
            <w:placeholder>
              <w:docPart w:val="F4DA71F7D26C4E039175A6917D9B0D56"/>
            </w:placeholder>
            <w:showingPlcHdr/>
          </w:sdtPr>
          <w:sdtEndPr/>
          <w:sdtContent>
            <w:tc>
              <w:tcPr>
                <w:tcW w:w="3118" w:type="dxa"/>
                <w:gridSpan w:val="2"/>
                <w:tcBorders>
                  <w:bottom w:val="single" w:sz="4" w:space="0" w:color="1F497D" w:themeColor="text2"/>
                </w:tcBorders>
                <w:vAlign w:val="center"/>
              </w:tcPr>
              <w:p w:rsidR="00F372C3" w:rsidRDefault="00F372C3" w:rsidP="00BA62A6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843" w:type="dxa"/>
            <w:gridSpan w:val="2"/>
            <w:tcBorders>
              <w:bottom w:val="single" w:sz="4" w:space="0" w:color="1F497D" w:themeColor="text2"/>
            </w:tcBorders>
            <w:vAlign w:val="center"/>
          </w:tcPr>
          <w:p w:rsidR="00F372C3" w:rsidRDefault="00F372C3" w:rsidP="00BA62A6">
            <w:r>
              <w:t>Contact Number:</w:t>
            </w:r>
          </w:p>
        </w:tc>
        <w:sdt>
          <w:sdtPr>
            <w:id w:val="74946040"/>
            <w:placeholder>
              <w:docPart w:val="6C30F46F97D2490C98D17EB8F7FADCF5"/>
            </w:placeholder>
            <w:showingPlcHdr/>
          </w:sdtPr>
          <w:sdtEndPr/>
          <w:sdtContent>
            <w:tc>
              <w:tcPr>
                <w:tcW w:w="3322" w:type="dxa"/>
                <w:gridSpan w:val="2"/>
                <w:tcBorders>
                  <w:bottom w:val="single" w:sz="4" w:space="0" w:color="1F497D" w:themeColor="text2"/>
                </w:tcBorders>
                <w:vAlign w:val="center"/>
              </w:tcPr>
              <w:p w:rsidR="00F372C3" w:rsidRDefault="00F372C3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61640" w:rsidTr="008866B7">
        <w:trPr>
          <w:trHeight w:val="421"/>
        </w:trPr>
        <w:tc>
          <w:tcPr>
            <w:tcW w:w="959" w:type="dxa"/>
            <w:tcBorders>
              <w:top w:val="single" w:sz="4" w:space="0" w:color="1F497D" w:themeColor="text2"/>
            </w:tcBorders>
            <w:vAlign w:val="center"/>
          </w:tcPr>
          <w:p w:rsidR="00F372C3" w:rsidRDefault="00F372C3" w:rsidP="00BA62A6">
            <w:r>
              <w:t>Name:</w:t>
            </w:r>
          </w:p>
        </w:tc>
        <w:sdt>
          <w:sdtPr>
            <w:id w:val="-1368518000"/>
            <w:placeholder>
              <w:docPart w:val="9BE156AE359F40AA9F06E7275360977D"/>
            </w:placeholder>
            <w:showingPlcHdr/>
          </w:sdtPr>
          <w:sdtEndPr/>
          <w:sdtContent>
            <w:tc>
              <w:tcPr>
                <w:tcW w:w="3118" w:type="dxa"/>
                <w:gridSpan w:val="2"/>
                <w:tcBorders>
                  <w:top w:val="single" w:sz="4" w:space="0" w:color="1F497D" w:themeColor="text2"/>
                </w:tcBorders>
                <w:vAlign w:val="center"/>
              </w:tcPr>
              <w:p w:rsidR="00F372C3" w:rsidRDefault="00F372C3" w:rsidP="00BA62A6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843" w:type="dxa"/>
            <w:gridSpan w:val="2"/>
            <w:tcBorders>
              <w:top w:val="single" w:sz="4" w:space="0" w:color="1F497D" w:themeColor="text2"/>
            </w:tcBorders>
            <w:vAlign w:val="center"/>
          </w:tcPr>
          <w:p w:rsidR="00F372C3" w:rsidRDefault="00F372C3" w:rsidP="00BA62A6">
            <w:r>
              <w:t>Institution:</w:t>
            </w:r>
          </w:p>
        </w:tc>
        <w:sdt>
          <w:sdtPr>
            <w:id w:val="1130370037"/>
            <w:placeholder>
              <w:docPart w:val="3AB787DC32314B8FA5A59E9A992F4933"/>
            </w:placeholder>
            <w:showingPlcHdr/>
          </w:sdtPr>
          <w:sdtEndPr/>
          <w:sdtContent>
            <w:tc>
              <w:tcPr>
                <w:tcW w:w="3322" w:type="dxa"/>
                <w:gridSpan w:val="2"/>
                <w:tcBorders>
                  <w:top w:val="single" w:sz="4" w:space="0" w:color="1F497D" w:themeColor="text2"/>
                </w:tcBorders>
                <w:vAlign w:val="center"/>
              </w:tcPr>
              <w:p w:rsidR="00F372C3" w:rsidRDefault="00F372C3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61640" w:rsidTr="008866B7">
        <w:trPr>
          <w:trHeight w:val="421"/>
        </w:trPr>
        <w:tc>
          <w:tcPr>
            <w:tcW w:w="959" w:type="dxa"/>
            <w:tcBorders>
              <w:bottom w:val="single" w:sz="4" w:space="0" w:color="1F497D" w:themeColor="text2"/>
            </w:tcBorders>
            <w:vAlign w:val="center"/>
          </w:tcPr>
          <w:p w:rsidR="00F372C3" w:rsidRDefault="00F372C3" w:rsidP="00BA62A6">
            <w:r>
              <w:t>Email:</w:t>
            </w:r>
          </w:p>
        </w:tc>
        <w:sdt>
          <w:sdtPr>
            <w:id w:val="1583794559"/>
            <w:placeholder>
              <w:docPart w:val="55EB479CDB404FE29E685F2A976D3157"/>
            </w:placeholder>
            <w:showingPlcHdr/>
          </w:sdtPr>
          <w:sdtEndPr/>
          <w:sdtContent>
            <w:tc>
              <w:tcPr>
                <w:tcW w:w="3118" w:type="dxa"/>
                <w:gridSpan w:val="2"/>
                <w:tcBorders>
                  <w:bottom w:val="single" w:sz="4" w:space="0" w:color="1F497D" w:themeColor="text2"/>
                </w:tcBorders>
                <w:vAlign w:val="center"/>
              </w:tcPr>
              <w:p w:rsidR="00F372C3" w:rsidRDefault="00F372C3" w:rsidP="00BA62A6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843" w:type="dxa"/>
            <w:gridSpan w:val="2"/>
            <w:tcBorders>
              <w:bottom w:val="single" w:sz="4" w:space="0" w:color="1F497D" w:themeColor="text2"/>
            </w:tcBorders>
            <w:vAlign w:val="center"/>
          </w:tcPr>
          <w:p w:rsidR="00F372C3" w:rsidRDefault="00F372C3" w:rsidP="00BA62A6">
            <w:r>
              <w:t>Contact Number:</w:t>
            </w:r>
          </w:p>
        </w:tc>
        <w:sdt>
          <w:sdtPr>
            <w:id w:val="-1846848887"/>
            <w:placeholder>
              <w:docPart w:val="F37806413F60403A903FC8A8809D991C"/>
            </w:placeholder>
            <w:showingPlcHdr/>
          </w:sdtPr>
          <w:sdtEndPr/>
          <w:sdtContent>
            <w:tc>
              <w:tcPr>
                <w:tcW w:w="3322" w:type="dxa"/>
                <w:gridSpan w:val="2"/>
                <w:tcBorders>
                  <w:bottom w:val="single" w:sz="4" w:space="0" w:color="1F497D" w:themeColor="text2"/>
                </w:tcBorders>
                <w:vAlign w:val="center"/>
              </w:tcPr>
              <w:p w:rsidR="00F372C3" w:rsidRDefault="00F372C3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61640" w:rsidTr="008866B7">
        <w:trPr>
          <w:trHeight w:val="421"/>
        </w:trPr>
        <w:tc>
          <w:tcPr>
            <w:tcW w:w="959" w:type="dxa"/>
            <w:tcBorders>
              <w:top w:val="single" w:sz="4" w:space="0" w:color="1F497D" w:themeColor="text2"/>
            </w:tcBorders>
            <w:vAlign w:val="center"/>
          </w:tcPr>
          <w:p w:rsidR="00F372C3" w:rsidRDefault="00F372C3" w:rsidP="00BA62A6">
            <w:r>
              <w:t>Name:</w:t>
            </w:r>
          </w:p>
        </w:tc>
        <w:sdt>
          <w:sdtPr>
            <w:id w:val="190185193"/>
            <w:placeholder>
              <w:docPart w:val="46D3295A2B424D10B6C26BEE8FAE159C"/>
            </w:placeholder>
            <w:showingPlcHdr/>
          </w:sdtPr>
          <w:sdtEndPr/>
          <w:sdtContent>
            <w:tc>
              <w:tcPr>
                <w:tcW w:w="3118" w:type="dxa"/>
                <w:gridSpan w:val="2"/>
                <w:tcBorders>
                  <w:top w:val="single" w:sz="4" w:space="0" w:color="1F497D" w:themeColor="text2"/>
                </w:tcBorders>
                <w:vAlign w:val="center"/>
              </w:tcPr>
              <w:p w:rsidR="00F372C3" w:rsidRDefault="00F372C3" w:rsidP="00BA62A6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843" w:type="dxa"/>
            <w:gridSpan w:val="2"/>
            <w:tcBorders>
              <w:top w:val="single" w:sz="4" w:space="0" w:color="1F497D" w:themeColor="text2"/>
            </w:tcBorders>
            <w:vAlign w:val="center"/>
          </w:tcPr>
          <w:p w:rsidR="00F372C3" w:rsidRDefault="00F372C3" w:rsidP="00BA62A6">
            <w:r>
              <w:t>Institution:</w:t>
            </w:r>
          </w:p>
        </w:tc>
        <w:sdt>
          <w:sdtPr>
            <w:id w:val="936559629"/>
            <w:placeholder>
              <w:docPart w:val="4FDA29F4989E4B2484EB689D67296FBE"/>
            </w:placeholder>
            <w:showingPlcHdr/>
          </w:sdtPr>
          <w:sdtEndPr/>
          <w:sdtContent>
            <w:tc>
              <w:tcPr>
                <w:tcW w:w="3322" w:type="dxa"/>
                <w:gridSpan w:val="2"/>
                <w:tcBorders>
                  <w:top w:val="single" w:sz="4" w:space="0" w:color="1F497D" w:themeColor="text2"/>
                </w:tcBorders>
                <w:vAlign w:val="center"/>
              </w:tcPr>
              <w:p w:rsidR="00F372C3" w:rsidRDefault="00F372C3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61640" w:rsidTr="008866B7">
        <w:trPr>
          <w:trHeight w:val="421"/>
        </w:trPr>
        <w:tc>
          <w:tcPr>
            <w:tcW w:w="959" w:type="dxa"/>
            <w:tcBorders>
              <w:bottom w:val="single" w:sz="4" w:space="0" w:color="1F497D" w:themeColor="text2"/>
            </w:tcBorders>
            <w:vAlign w:val="center"/>
          </w:tcPr>
          <w:p w:rsidR="00F372C3" w:rsidRDefault="00F372C3" w:rsidP="00BA62A6">
            <w:r>
              <w:t>Email:</w:t>
            </w:r>
          </w:p>
        </w:tc>
        <w:sdt>
          <w:sdtPr>
            <w:id w:val="-1401741425"/>
            <w:placeholder>
              <w:docPart w:val="881450D0C8DF4D558F3014985BEF10EA"/>
            </w:placeholder>
            <w:showingPlcHdr/>
          </w:sdtPr>
          <w:sdtEndPr/>
          <w:sdtContent>
            <w:tc>
              <w:tcPr>
                <w:tcW w:w="3118" w:type="dxa"/>
                <w:gridSpan w:val="2"/>
                <w:tcBorders>
                  <w:bottom w:val="single" w:sz="4" w:space="0" w:color="1F497D" w:themeColor="text2"/>
                </w:tcBorders>
                <w:vAlign w:val="center"/>
              </w:tcPr>
              <w:p w:rsidR="00F372C3" w:rsidRDefault="00F372C3" w:rsidP="00BA62A6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843" w:type="dxa"/>
            <w:gridSpan w:val="2"/>
            <w:tcBorders>
              <w:bottom w:val="single" w:sz="4" w:space="0" w:color="1F497D" w:themeColor="text2"/>
            </w:tcBorders>
            <w:vAlign w:val="center"/>
          </w:tcPr>
          <w:p w:rsidR="00F372C3" w:rsidRDefault="00F372C3" w:rsidP="00BA62A6">
            <w:r>
              <w:t>Contact Number:</w:t>
            </w:r>
          </w:p>
        </w:tc>
        <w:sdt>
          <w:sdtPr>
            <w:id w:val="-592477838"/>
            <w:placeholder>
              <w:docPart w:val="1122FC36DBCF43EF908C8F50257034AB"/>
            </w:placeholder>
            <w:showingPlcHdr/>
          </w:sdtPr>
          <w:sdtEndPr/>
          <w:sdtContent>
            <w:tc>
              <w:tcPr>
                <w:tcW w:w="3322" w:type="dxa"/>
                <w:gridSpan w:val="2"/>
                <w:tcBorders>
                  <w:bottom w:val="single" w:sz="4" w:space="0" w:color="1F497D" w:themeColor="text2"/>
                </w:tcBorders>
                <w:vAlign w:val="center"/>
              </w:tcPr>
              <w:p w:rsidR="00F372C3" w:rsidRDefault="00F372C3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61640" w:rsidTr="008866B7">
        <w:trPr>
          <w:trHeight w:val="421"/>
        </w:trPr>
        <w:tc>
          <w:tcPr>
            <w:tcW w:w="959" w:type="dxa"/>
            <w:tcBorders>
              <w:top w:val="single" w:sz="4" w:space="0" w:color="1F497D" w:themeColor="text2"/>
            </w:tcBorders>
            <w:vAlign w:val="center"/>
          </w:tcPr>
          <w:p w:rsidR="00F372C3" w:rsidRDefault="00F372C3" w:rsidP="00BA62A6">
            <w:r>
              <w:t>Name:</w:t>
            </w:r>
          </w:p>
        </w:tc>
        <w:sdt>
          <w:sdtPr>
            <w:id w:val="-1283337583"/>
            <w:placeholder>
              <w:docPart w:val="8991485971284414821F56DF607C802C"/>
            </w:placeholder>
            <w:showingPlcHdr/>
          </w:sdtPr>
          <w:sdtEndPr/>
          <w:sdtContent>
            <w:tc>
              <w:tcPr>
                <w:tcW w:w="3118" w:type="dxa"/>
                <w:gridSpan w:val="2"/>
                <w:tcBorders>
                  <w:top w:val="single" w:sz="4" w:space="0" w:color="1F497D" w:themeColor="text2"/>
                </w:tcBorders>
                <w:vAlign w:val="center"/>
              </w:tcPr>
              <w:p w:rsidR="00F372C3" w:rsidRDefault="00F372C3" w:rsidP="00BA62A6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843" w:type="dxa"/>
            <w:gridSpan w:val="2"/>
            <w:tcBorders>
              <w:top w:val="single" w:sz="4" w:space="0" w:color="1F497D" w:themeColor="text2"/>
            </w:tcBorders>
            <w:vAlign w:val="center"/>
          </w:tcPr>
          <w:p w:rsidR="00F372C3" w:rsidRDefault="00F372C3" w:rsidP="00BA62A6">
            <w:r>
              <w:t>Institution:</w:t>
            </w:r>
          </w:p>
        </w:tc>
        <w:sdt>
          <w:sdtPr>
            <w:id w:val="10501899"/>
            <w:placeholder>
              <w:docPart w:val="A8173599143043588F34DF7B2EB7103A"/>
            </w:placeholder>
            <w:showingPlcHdr/>
          </w:sdtPr>
          <w:sdtEndPr/>
          <w:sdtContent>
            <w:tc>
              <w:tcPr>
                <w:tcW w:w="3322" w:type="dxa"/>
                <w:gridSpan w:val="2"/>
                <w:tcBorders>
                  <w:top w:val="single" w:sz="4" w:space="0" w:color="1F497D" w:themeColor="text2"/>
                </w:tcBorders>
                <w:vAlign w:val="center"/>
              </w:tcPr>
              <w:p w:rsidR="00F372C3" w:rsidRDefault="00F372C3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61640" w:rsidTr="008866B7">
        <w:trPr>
          <w:trHeight w:val="421"/>
        </w:trPr>
        <w:tc>
          <w:tcPr>
            <w:tcW w:w="959" w:type="dxa"/>
            <w:tcBorders>
              <w:bottom w:val="single" w:sz="4" w:space="0" w:color="1F497D" w:themeColor="text2"/>
            </w:tcBorders>
            <w:vAlign w:val="center"/>
          </w:tcPr>
          <w:p w:rsidR="00F372C3" w:rsidRDefault="00F372C3" w:rsidP="00BA62A6">
            <w:r>
              <w:t>Email:</w:t>
            </w:r>
          </w:p>
        </w:tc>
        <w:sdt>
          <w:sdtPr>
            <w:id w:val="2057036483"/>
            <w:placeholder>
              <w:docPart w:val="A374E9306BC44DE6A4B707489C761C97"/>
            </w:placeholder>
            <w:showingPlcHdr/>
          </w:sdtPr>
          <w:sdtEndPr/>
          <w:sdtContent>
            <w:tc>
              <w:tcPr>
                <w:tcW w:w="3118" w:type="dxa"/>
                <w:gridSpan w:val="2"/>
                <w:tcBorders>
                  <w:bottom w:val="single" w:sz="4" w:space="0" w:color="1F497D" w:themeColor="text2"/>
                </w:tcBorders>
                <w:vAlign w:val="center"/>
              </w:tcPr>
              <w:p w:rsidR="00F372C3" w:rsidRDefault="00F372C3" w:rsidP="00BA62A6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843" w:type="dxa"/>
            <w:gridSpan w:val="2"/>
            <w:tcBorders>
              <w:bottom w:val="single" w:sz="4" w:space="0" w:color="1F497D" w:themeColor="text2"/>
            </w:tcBorders>
            <w:vAlign w:val="center"/>
          </w:tcPr>
          <w:p w:rsidR="00F372C3" w:rsidRDefault="00F372C3" w:rsidP="00BA62A6">
            <w:r>
              <w:t>Contact Number:</w:t>
            </w:r>
          </w:p>
        </w:tc>
        <w:sdt>
          <w:sdtPr>
            <w:id w:val="-1326200106"/>
            <w:placeholder>
              <w:docPart w:val="1FF31DD4D312454792EAD185F1B60614"/>
            </w:placeholder>
            <w:showingPlcHdr/>
          </w:sdtPr>
          <w:sdtEndPr/>
          <w:sdtContent>
            <w:tc>
              <w:tcPr>
                <w:tcW w:w="3322" w:type="dxa"/>
                <w:gridSpan w:val="2"/>
                <w:tcBorders>
                  <w:bottom w:val="single" w:sz="4" w:space="0" w:color="1F497D" w:themeColor="text2"/>
                </w:tcBorders>
                <w:vAlign w:val="center"/>
              </w:tcPr>
              <w:p w:rsidR="00F372C3" w:rsidRDefault="00F372C3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61640" w:rsidTr="008866B7">
        <w:trPr>
          <w:trHeight w:val="421"/>
        </w:trPr>
        <w:tc>
          <w:tcPr>
            <w:tcW w:w="959" w:type="dxa"/>
            <w:tcBorders>
              <w:top w:val="single" w:sz="4" w:space="0" w:color="1F497D" w:themeColor="text2"/>
            </w:tcBorders>
            <w:vAlign w:val="center"/>
          </w:tcPr>
          <w:p w:rsidR="00F372C3" w:rsidRDefault="00F372C3" w:rsidP="00BA62A6">
            <w:r>
              <w:t>Name:</w:t>
            </w:r>
          </w:p>
        </w:tc>
        <w:sdt>
          <w:sdtPr>
            <w:id w:val="1293937304"/>
            <w:placeholder>
              <w:docPart w:val="8ED995385A5E4D52BFC8A904AA1935BA"/>
            </w:placeholder>
            <w:showingPlcHdr/>
          </w:sdtPr>
          <w:sdtEndPr/>
          <w:sdtContent>
            <w:tc>
              <w:tcPr>
                <w:tcW w:w="3118" w:type="dxa"/>
                <w:gridSpan w:val="2"/>
                <w:tcBorders>
                  <w:top w:val="single" w:sz="4" w:space="0" w:color="1F497D" w:themeColor="text2"/>
                </w:tcBorders>
                <w:vAlign w:val="center"/>
              </w:tcPr>
              <w:p w:rsidR="00F372C3" w:rsidRDefault="00F372C3" w:rsidP="00BA62A6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843" w:type="dxa"/>
            <w:gridSpan w:val="2"/>
            <w:tcBorders>
              <w:top w:val="single" w:sz="4" w:space="0" w:color="1F497D" w:themeColor="text2"/>
            </w:tcBorders>
            <w:vAlign w:val="center"/>
          </w:tcPr>
          <w:p w:rsidR="00F372C3" w:rsidRDefault="00F372C3" w:rsidP="00BA62A6">
            <w:r>
              <w:t>Institution:</w:t>
            </w:r>
          </w:p>
        </w:tc>
        <w:sdt>
          <w:sdtPr>
            <w:id w:val="-495567939"/>
            <w:placeholder>
              <w:docPart w:val="178B22D3A29745AFBFA70351B01E6619"/>
            </w:placeholder>
            <w:showingPlcHdr/>
          </w:sdtPr>
          <w:sdtEndPr/>
          <w:sdtContent>
            <w:tc>
              <w:tcPr>
                <w:tcW w:w="3322" w:type="dxa"/>
                <w:gridSpan w:val="2"/>
                <w:tcBorders>
                  <w:top w:val="single" w:sz="4" w:space="0" w:color="1F497D" w:themeColor="text2"/>
                </w:tcBorders>
                <w:vAlign w:val="center"/>
              </w:tcPr>
              <w:p w:rsidR="00F372C3" w:rsidRDefault="00F372C3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61640" w:rsidTr="008866B7">
        <w:trPr>
          <w:trHeight w:val="421"/>
        </w:trPr>
        <w:tc>
          <w:tcPr>
            <w:tcW w:w="959" w:type="dxa"/>
            <w:tcBorders>
              <w:bottom w:val="single" w:sz="4" w:space="0" w:color="1F497D" w:themeColor="text2"/>
            </w:tcBorders>
            <w:vAlign w:val="center"/>
          </w:tcPr>
          <w:p w:rsidR="00F372C3" w:rsidRDefault="00F372C3" w:rsidP="00BA62A6">
            <w:r>
              <w:t>Email:</w:t>
            </w:r>
          </w:p>
        </w:tc>
        <w:sdt>
          <w:sdtPr>
            <w:id w:val="2062591155"/>
            <w:placeholder>
              <w:docPart w:val="7C8B21E7810D4722B7150827DC5D8BB0"/>
            </w:placeholder>
            <w:showingPlcHdr/>
          </w:sdtPr>
          <w:sdtEndPr/>
          <w:sdtContent>
            <w:tc>
              <w:tcPr>
                <w:tcW w:w="3118" w:type="dxa"/>
                <w:gridSpan w:val="2"/>
                <w:tcBorders>
                  <w:bottom w:val="single" w:sz="4" w:space="0" w:color="1F497D" w:themeColor="text2"/>
                </w:tcBorders>
                <w:vAlign w:val="center"/>
              </w:tcPr>
              <w:p w:rsidR="00F372C3" w:rsidRDefault="00F372C3" w:rsidP="00BA62A6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843" w:type="dxa"/>
            <w:gridSpan w:val="2"/>
            <w:tcBorders>
              <w:bottom w:val="single" w:sz="4" w:space="0" w:color="1F497D" w:themeColor="text2"/>
            </w:tcBorders>
            <w:vAlign w:val="center"/>
          </w:tcPr>
          <w:p w:rsidR="00F372C3" w:rsidRDefault="00F372C3" w:rsidP="00BA62A6">
            <w:r>
              <w:t>Contact Number:</w:t>
            </w:r>
          </w:p>
        </w:tc>
        <w:sdt>
          <w:sdtPr>
            <w:id w:val="-1396884795"/>
            <w:placeholder>
              <w:docPart w:val="BE51DEEF275945429861A8121D376C55"/>
            </w:placeholder>
            <w:showingPlcHdr/>
          </w:sdtPr>
          <w:sdtEndPr/>
          <w:sdtContent>
            <w:tc>
              <w:tcPr>
                <w:tcW w:w="3322" w:type="dxa"/>
                <w:gridSpan w:val="2"/>
                <w:tcBorders>
                  <w:bottom w:val="single" w:sz="4" w:space="0" w:color="1F497D" w:themeColor="text2"/>
                </w:tcBorders>
                <w:vAlign w:val="center"/>
              </w:tcPr>
              <w:p w:rsidR="00F372C3" w:rsidRDefault="00F372C3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F372C3" w:rsidTr="008866B7">
        <w:tc>
          <w:tcPr>
            <w:tcW w:w="9242" w:type="dxa"/>
            <w:gridSpan w:val="7"/>
            <w:tcBorders>
              <w:top w:val="single" w:sz="4" w:space="0" w:color="1F497D" w:themeColor="text2"/>
            </w:tcBorders>
            <w:vAlign w:val="center"/>
          </w:tcPr>
          <w:p w:rsidR="00F372C3" w:rsidRDefault="00F372C3" w:rsidP="009C2DA2"/>
        </w:tc>
      </w:tr>
      <w:tr w:rsidR="00F372C3" w:rsidTr="008866B7">
        <w:trPr>
          <w:trHeight w:val="710"/>
        </w:trPr>
        <w:tc>
          <w:tcPr>
            <w:tcW w:w="9242" w:type="dxa"/>
            <w:gridSpan w:val="7"/>
            <w:shd w:val="clear" w:color="auto" w:fill="DBE5F1" w:themeFill="accent1" w:themeFillTint="33"/>
            <w:vAlign w:val="center"/>
          </w:tcPr>
          <w:p w:rsidR="00F372C3" w:rsidRDefault="00F372C3" w:rsidP="009C2DA2">
            <w:r w:rsidRPr="00732614">
              <w:rPr>
                <w:b/>
              </w:rPr>
              <w:lastRenderedPageBreak/>
              <w:t>Description of the project with specific, measurable milestones to be reached by the end of the 12 months</w:t>
            </w:r>
            <w:r>
              <w:t xml:space="preserve"> (~1000 words) </w:t>
            </w:r>
          </w:p>
        </w:tc>
      </w:tr>
      <w:tr w:rsidR="00F372C3" w:rsidTr="00193A5A">
        <w:trPr>
          <w:trHeight w:val="6106"/>
        </w:trPr>
        <w:sdt>
          <w:sdtPr>
            <w:id w:val="1944649956"/>
            <w:placeholder>
              <w:docPart w:val="4FDACE1118B843CA849D1A9BDEAD5BAF"/>
            </w:placeholder>
            <w:showingPlcHdr/>
          </w:sdtPr>
          <w:sdtEndPr/>
          <w:sdtContent>
            <w:tc>
              <w:tcPr>
                <w:tcW w:w="9242" w:type="dxa"/>
                <w:gridSpan w:val="7"/>
              </w:tcPr>
              <w:p w:rsidR="00F372C3" w:rsidRDefault="00F372C3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F372C3" w:rsidTr="008866B7">
        <w:trPr>
          <w:trHeight w:val="709"/>
        </w:trPr>
        <w:tc>
          <w:tcPr>
            <w:tcW w:w="9242" w:type="dxa"/>
            <w:gridSpan w:val="7"/>
            <w:shd w:val="clear" w:color="auto" w:fill="DBE5F1" w:themeFill="accent1" w:themeFillTint="33"/>
            <w:vAlign w:val="center"/>
          </w:tcPr>
          <w:p w:rsidR="00F372C3" w:rsidRDefault="00F372C3" w:rsidP="00547F23">
            <w:r w:rsidRPr="00732614">
              <w:rPr>
                <w:b/>
              </w:rPr>
              <w:t xml:space="preserve">Statement outlining how the project will leverage existing </w:t>
            </w:r>
            <w:r w:rsidR="00161640">
              <w:rPr>
                <w:b/>
              </w:rPr>
              <w:t>ANZSA</w:t>
            </w:r>
            <w:r w:rsidRPr="00732614">
              <w:rPr>
                <w:b/>
              </w:rPr>
              <w:t xml:space="preserve"> investment into sarcoma research and clinical and translational research projects that </w:t>
            </w:r>
            <w:r w:rsidR="00547F23">
              <w:rPr>
                <w:b/>
              </w:rPr>
              <w:t>ANZSA</w:t>
            </w:r>
            <w:bookmarkStart w:id="0" w:name="_GoBack"/>
            <w:bookmarkEnd w:id="0"/>
            <w:r w:rsidRPr="00732614">
              <w:rPr>
                <w:b/>
              </w:rPr>
              <w:t xml:space="preserve"> supports</w:t>
            </w:r>
            <w:r>
              <w:t xml:space="preserve"> (~250 words) </w:t>
            </w:r>
          </w:p>
        </w:tc>
      </w:tr>
      <w:tr w:rsidR="00F372C3" w:rsidTr="00696459">
        <w:trPr>
          <w:trHeight w:val="5290"/>
        </w:trPr>
        <w:sdt>
          <w:sdtPr>
            <w:id w:val="1303200618"/>
            <w:placeholder>
              <w:docPart w:val="4FDACE1118B843CA849D1A9BDEAD5BAF"/>
            </w:placeholder>
            <w:showingPlcHdr/>
          </w:sdtPr>
          <w:sdtEndPr/>
          <w:sdtContent>
            <w:tc>
              <w:tcPr>
                <w:tcW w:w="9242" w:type="dxa"/>
                <w:gridSpan w:val="7"/>
              </w:tcPr>
              <w:p w:rsidR="00F372C3" w:rsidRDefault="000F7D36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F372C3" w:rsidTr="008866B7">
        <w:trPr>
          <w:trHeight w:val="720"/>
        </w:trPr>
        <w:tc>
          <w:tcPr>
            <w:tcW w:w="9242" w:type="dxa"/>
            <w:gridSpan w:val="7"/>
            <w:shd w:val="clear" w:color="auto" w:fill="DBE5F1" w:themeFill="accent1" w:themeFillTint="33"/>
            <w:vAlign w:val="center"/>
          </w:tcPr>
          <w:p w:rsidR="00F372C3" w:rsidRDefault="00F372C3" w:rsidP="009C2DA2">
            <w:r w:rsidRPr="00732614">
              <w:rPr>
                <w:b/>
              </w:rPr>
              <w:lastRenderedPageBreak/>
              <w:t>Statement describing how the outcomes of a sarcoma research grant would enable you to contribute to your chosen field and career goals</w:t>
            </w:r>
            <w:r>
              <w:t xml:space="preserve"> (~250 words) </w:t>
            </w:r>
          </w:p>
        </w:tc>
      </w:tr>
      <w:tr w:rsidR="00F372C3" w:rsidTr="00193A5A">
        <w:trPr>
          <w:trHeight w:val="2545"/>
        </w:trPr>
        <w:sdt>
          <w:sdtPr>
            <w:id w:val="-1527401968"/>
            <w:placeholder>
              <w:docPart w:val="4FDACE1118B843CA849D1A9BDEAD5BAF"/>
            </w:placeholder>
            <w:showingPlcHdr/>
          </w:sdtPr>
          <w:sdtEndPr/>
          <w:sdtContent>
            <w:tc>
              <w:tcPr>
                <w:tcW w:w="9242" w:type="dxa"/>
                <w:gridSpan w:val="7"/>
              </w:tcPr>
              <w:p w:rsidR="00F372C3" w:rsidRDefault="000F7D36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F372C3" w:rsidTr="008866B7">
        <w:trPr>
          <w:trHeight w:val="641"/>
        </w:trPr>
        <w:tc>
          <w:tcPr>
            <w:tcW w:w="9242" w:type="dxa"/>
            <w:gridSpan w:val="7"/>
            <w:shd w:val="clear" w:color="auto" w:fill="DBE5F1" w:themeFill="accent1" w:themeFillTint="33"/>
            <w:vAlign w:val="center"/>
          </w:tcPr>
          <w:p w:rsidR="00F372C3" w:rsidRPr="00732614" w:rsidRDefault="00F372C3" w:rsidP="009C2DA2">
            <w:pPr>
              <w:rPr>
                <w:b/>
              </w:rPr>
            </w:pPr>
            <w:r w:rsidRPr="00732614">
              <w:rPr>
                <w:b/>
              </w:rPr>
              <w:t>Please outline a budget, which includes a statement about the collateral investment that you, your la</w:t>
            </w:r>
            <w:r>
              <w:rPr>
                <w:b/>
              </w:rPr>
              <w:t>boratory or group will provide.</w:t>
            </w:r>
          </w:p>
        </w:tc>
      </w:tr>
      <w:tr w:rsidR="00F372C3" w:rsidTr="008866B7">
        <w:trPr>
          <w:trHeight w:val="3468"/>
        </w:trPr>
        <w:sdt>
          <w:sdtPr>
            <w:id w:val="1820455112"/>
            <w:placeholder>
              <w:docPart w:val="4FDACE1118B843CA849D1A9BDEAD5BAF"/>
            </w:placeholder>
            <w:showingPlcHdr/>
          </w:sdtPr>
          <w:sdtEndPr/>
          <w:sdtContent>
            <w:tc>
              <w:tcPr>
                <w:tcW w:w="9242" w:type="dxa"/>
                <w:gridSpan w:val="7"/>
              </w:tcPr>
              <w:p w:rsidR="00F372C3" w:rsidRDefault="000F7D36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D94A47" w:rsidTr="008866B7">
        <w:trPr>
          <w:trHeight w:val="449"/>
        </w:trPr>
        <w:tc>
          <w:tcPr>
            <w:tcW w:w="9242" w:type="dxa"/>
            <w:gridSpan w:val="7"/>
            <w:shd w:val="clear" w:color="auto" w:fill="DBE5F1" w:themeFill="accent1" w:themeFillTint="33"/>
            <w:vAlign w:val="center"/>
          </w:tcPr>
          <w:p w:rsidR="00D94A47" w:rsidRPr="00732614" w:rsidRDefault="00D94A47" w:rsidP="00D94A47">
            <w:pPr>
              <w:rPr>
                <w:b/>
              </w:rPr>
            </w:pPr>
            <w:r w:rsidRPr="00BB3C52">
              <w:rPr>
                <w:b/>
              </w:rPr>
              <w:t xml:space="preserve">Please include a paragraph in “lay terms” describing </w:t>
            </w:r>
            <w:r>
              <w:rPr>
                <w:b/>
              </w:rPr>
              <w:t>your project and what you hope to achieve with the sarcoma research grant.</w:t>
            </w:r>
          </w:p>
        </w:tc>
      </w:tr>
      <w:tr w:rsidR="00D94A47" w:rsidTr="00696459">
        <w:trPr>
          <w:trHeight w:val="5288"/>
        </w:trPr>
        <w:sdt>
          <w:sdtPr>
            <w:id w:val="-445228889"/>
            <w:placeholder>
              <w:docPart w:val="1466D10458304982875197E6E4F962A8"/>
            </w:placeholder>
            <w:showingPlcHdr/>
          </w:sdtPr>
          <w:sdtEndPr/>
          <w:sdtContent>
            <w:tc>
              <w:tcPr>
                <w:tcW w:w="9242" w:type="dxa"/>
                <w:gridSpan w:val="7"/>
                <w:shd w:val="clear" w:color="auto" w:fill="auto"/>
              </w:tcPr>
              <w:p w:rsidR="00D94A47" w:rsidRDefault="00D94A47" w:rsidP="00D94A47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F372C3" w:rsidTr="00696459">
        <w:trPr>
          <w:trHeight w:val="327"/>
        </w:trPr>
        <w:tc>
          <w:tcPr>
            <w:tcW w:w="9242" w:type="dxa"/>
            <w:gridSpan w:val="7"/>
            <w:shd w:val="clear" w:color="auto" w:fill="DBE5F1" w:themeFill="accent1" w:themeFillTint="33"/>
            <w:vAlign w:val="center"/>
          </w:tcPr>
          <w:p w:rsidR="00F372C3" w:rsidRPr="00732614" w:rsidRDefault="00F372C3" w:rsidP="009C2DA2">
            <w:pPr>
              <w:rPr>
                <w:b/>
              </w:rPr>
            </w:pPr>
            <w:r w:rsidRPr="00732614">
              <w:rPr>
                <w:b/>
              </w:rPr>
              <w:lastRenderedPageBreak/>
              <w:t xml:space="preserve">Will you be providing any letters of recommendation or support relevant to this application? </w:t>
            </w:r>
          </w:p>
        </w:tc>
      </w:tr>
      <w:tr w:rsidR="00F372C3" w:rsidTr="008866B7">
        <w:tc>
          <w:tcPr>
            <w:tcW w:w="9242" w:type="dxa"/>
            <w:gridSpan w:val="7"/>
            <w:vAlign w:val="center"/>
          </w:tcPr>
          <w:p w:rsidR="00161640" w:rsidRDefault="00161640" w:rsidP="00D94A47"/>
          <w:p w:rsidR="00D94A47" w:rsidRDefault="00177640" w:rsidP="00D94A47">
            <w:sdt>
              <w:sdtPr>
                <w:id w:val="81476488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164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F372C3">
              <w:t xml:space="preserve"> Yes – please attach documents as</w:t>
            </w:r>
            <w:r w:rsidR="00D94A47">
              <w:t xml:space="preserve"> PDFs</w:t>
            </w:r>
            <w:r w:rsidR="00F372C3">
              <w:t xml:space="preserve"> and email to </w:t>
            </w:r>
            <w:hyperlink r:id="rId7" w:history="1">
              <w:r w:rsidR="00D94A47" w:rsidRPr="006F51FA">
                <w:rPr>
                  <w:rStyle w:val="Hyperlink"/>
                </w:rPr>
                <w:t>jasmine.mar@petermac.org</w:t>
              </w:r>
            </w:hyperlink>
            <w:r w:rsidR="00F372C3">
              <w:t xml:space="preserve"> with this </w:t>
            </w:r>
            <w:r w:rsidR="00D94A47">
              <w:t xml:space="preserve"> </w:t>
            </w:r>
          </w:p>
          <w:p w:rsidR="00F372C3" w:rsidRDefault="00D94A47" w:rsidP="00D94A47">
            <w:r>
              <w:t xml:space="preserve">                </w:t>
            </w:r>
            <w:r w:rsidR="00F372C3">
              <w:t>application</w:t>
            </w:r>
          </w:p>
        </w:tc>
      </w:tr>
      <w:tr w:rsidR="00F372C3" w:rsidTr="008866B7">
        <w:tc>
          <w:tcPr>
            <w:tcW w:w="9242" w:type="dxa"/>
            <w:gridSpan w:val="7"/>
            <w:vAlign w:val="center"/>
          </w:tcPr>
          <w:p w:rsidR="00F372C3" w:rsidRDefault="00177640" w:rsidP="009C2DA2">
            <w:sdt>
              <w:sdtPr>
                <w:id w:val="614488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4A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372C3">
              <w:t xml:space="preserve"> No</w:t>
            </w:r>
          </w:p>
        </w:tc>
      </w:tr>
      <w:tr w:rsidR="00F372C3" w:rsidTr="008866B7">
        <w:tc>
          <w:tcPr>
            <w:tcW w:w="9242" w:type="dxa"/>
            <w:gridSpan w:val="7"/>
            <w:vAlign w:val="center"/>
          </w:tcPr>
          <w:p w:rsidR="00F372C3" w:rsidRDefault="00F372C3" w:rsidP="009C2DA2"/>
        </w:tc>
      </w:tr>
      <w:tr w:rsidR="00F372C3" w:rsidTr="008866B7">
        <w:trPr>
          <w:trHeight w:val="699"/>
        </w:trPr>
        <w:tc>
          <w:tcPr>
            <w:tcW w:w="9242" w:type="dxa"/>
            <w:gridSpan w:val="7"/>
            <w:shd w:val="clear" w:color="auto" w:fill="FFFFCC"/>
            <w:vAlign w:val="center"/>
          </w:tcPr>
          <w:p w:rsidR="00F372C3" w:rsidRDefault="00177640" w:rsidP="009C2DA2">
            <w:sdt>
              <w:sdtPr>
                <w:id w:val="-741948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4A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F7D36">
              <w:t xml:space="preserve"> </w:t>
            </w:r>
            <w:r w:rsidR="00F372C3" w:rsidRPr="00DE319C">
              <w:t>I declare that the information that I have provided with this application is complete, true and corr</w:t>
            </w:r>
            <w:r w:rsidR="008866B7">
              <w:t xml:space="preserve">ect in every particular aspect </w:t>
            </w:r>
          </w:p>
        </w:tc>
      </w:tr>
      <w:tr w:rsidR="00F372C3" w:rsidTr="008866B7">
        <w:tc>
          <w:tcPr>
            <w:tcW w:w="9242" w:type="dxa"/>
            <w:gridSpan w:val="7"/>
            <w:vAlign w:val="center"/>
          </w:tcPr>
          <w:p w:rsidR="00F372C3" w:rsidRDefault="00F372C3" w:rsidP="009C2DA2"/>
        </w:tc>
      </w:tr>
      <w:tr w:rsidR="00F372C3" w:rsidRPr="00D94A47" w:rsidTr="008866B7">
        <w:tc>
          <w:tcPr>
            <w:tcW w:w="9242" w:type="dxa"/>
            <w:gridSpan w:val="7"/>
            <w:vAlign w:val="center"/>
          </w:tcPr>
          <w:p w:rsidR="00F372C3" w:rsidRPr="00D94A47" w:rsidRDefault="00F372C3" w:rsidP="00300E7F">
            <w:pPr>
              <w:rPr>
                <w:b/>
              </w:rPr>
            </w:pPr>
            <w:r w:rsidRPr="00D94A47">
              <w:rPr>
                <w:b/>
              </w:rPr>
              <w:t xml:space="preserve">Please </w:t>
            </w:r>
            <w:r w:rsidR="00300E7F" w:rsidRPr="00D94A47">
              <w:rPr>
                <w:b/>
              </w:rPr>
              <w:t>complete</w:t>
            </w:r>
            <w:r w:rsidRPr="00D94A47">
              <w:rPr>
                <w:b/>
              </w:rPr>
              <w:t xml:space="preserve"> application form</w:t>
            </w:r>
            <w:r w:rsidR="00161640">
              <w:rPr>
                <w:b/>
              </w:rPr>
              <w:t xml:space="preserve"> and save it as ‘2020</w:t>
            </w:r>
            <w:r w:rsidR="00300E7F" w:rsidRPr="00D94A47">
              <w:rPr>
                <w:b/>
              </w:rPr>
              <w:t>SRG</w:t>
            </w:r>
            <w:r w:rsidR="004E143A">
              <w:rPr>
                <w:b/>
              </w:rPr>
              <w:t>Application_YourName’ and email</w:t>
            </w:r>
            <w:r w:rsidRPr="00D94A47">
              <w:rPr>
                <w:b/>
              </w:rPr>
              <w:t xml:space="preserve"> to </w:t>
            </w:r>
            <w:hyperlink r:id="rId8" w:history="1">
              <w:r w:rsidR="00D94A47" w:rsidRPr="00D94A47">
                <w:rPr>
                  <w:rStyle w:val="Hyperlink"/>
                  <w:b/>
                </w:rPr>
                <w:t>jasmine.mar@petermac.org</w:t>
              </w:r>
            </w:hyperlink>
            <w:r w:rsidRPr="00D94A47">
              <w:rPr>
                <w:b/>
              </w:rPr>
              <w:t xml:space="preserve"> together with any supporting documents or letters of recommendation.</w:t>
            </w:r>
          </w:p>
        </w:tc>
      </w:tr>
      <w:tr w:rsidR="00F372C3" w:rsidTr="008866B7">
        <w:tc>
          <w:tcPr>
            <w:tcW w:w="9242" w:type="dxa"/>
            <w:gridSpan w:val="7"/>
            <w:vAlign w:val="center"/>
          </w:tcPr>
          <w:p w:rsidR="00F372C3" w:rsidRDefault="00F372C3" w:rsidP="009C2DA2"/>
        </w:tc>
      </w:tr>
    </w:tbl>
    <w:p w:rsidR="00C116B5" w:rsidRPr="00840C28" w:rsidRDefault="00C116B5" w:rsidP="00840C28"/>
    <w:sectPr w:rsidR="00C116B5" w:rsidRPr="00840C28" w:rsidSect="00696459">
      <w:headerReference w:type="default" r:id="rId9"/>
      <w:footerReference w:type="default" r:id="rId10"/>
      <w:pgSz w:w="11906" w:h="16838"/>
      <w:pgMar w:top="1135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7640" w:rsidRDefault="00177640" w:rsidP="009C2DA2">
      <w:pPr>
        <w:spacing w:after="0" w:line="240" w:lineRule="auto"/>
      </w:pPr>
      <w:r>
        <w:separator/>
      </w:r>
    </w:p>
  </w:endnote>
  <w:endnote w:type="continuationSeparator" w:id="0">
    <w:p w:rsidR="00177640" w:rsidRDefault="00177640" w:rsidP="009C2D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C2DA2" w:rsidRDefault="009C2DA2">
    <w:pPr>
      <w:pStyle w:val="Footer"/>
      <w:jc w:val="right"/>
    </w:pPr>
  </w:p>
  <w:sdt>
    <w:sdtPr>
      <w:id w:val="1477648756"/>
      <w:docPartObj>
        <w:docPartGallery w:val="Page Numbers (Top of Page)"/>
        <w:docPartUnique/>
      </w:docPartObj>
    </w:sdtPr>
    <w:sdtEndPr/>
    <w:sdtContent>
      <w:p w:rsidR="009C2DA2" w:rsidRDefault="00161640" w:rsidP="00BD0F60">
        <w:pPr>
          <w:pStyle w:val="Header"/>
          <w:jc w:val="right"/>
        </w:pPr>
        <w:r>
          <w:t>ANZSA 2020</w:t>
        </w:r>
        <w:r w:rsidR="00BD0F60">
          <w:t xml:space="preserve"> Sarcoma Research Grant Application                                           </w:t>
        </w:r>
        <w:r>
          <w:t xml:space="preserve">                              </w:t>
        </w:r>
        <w:r w:rsidR="00BD0F60">
          <w:t xml:space="preserve">Page </w:t>
        </w:r>
        <w:r w:rsidR="00BD0F60">
          <w:rPr>
            <w:b/>
            <w:bCs/>
            <w:sz w:val="24"/>
            <w:szCs w:val="24"/>
          </w:rPr>
          <w:fldChar w:fldCharType="begin"/>
        </w:r>
        <w:r w:rsidR="00BD0F60">
          <w:rPr>
            <w:b/>
            <w:bCs/>
          </w:rPr>
          <w:instrText xml:space="preserve"> PAGE </w:instrText>
        </w:r>
        <w:r w:rsidR="00BD0F60">
          <w:rPr>
            <w:b/>
            <w:bCs/>
            <w:sz w:val="24"/>
            <w:szCs w:val="24"/>
          </w:rPr>
          <w:fldChar w:fldCharType="separate"/>
        </w:r>
        <w:r w:rsidR="00547F23">
          <w:rPr>
            <w:b/>
            <w:bCs/>
            <w:noProof/>
          </w:rPr>
          <w:t>2</w:t>
        </w:r>
        <w:r w:rsidR="00BD0F60">
          <w:rPr>
            <w:b/>
            <w:bCs/>
            <w:sz w:val="24"/>
            <w:szCs w:val="24"/>
          </w:rPr>
          <w:fldChar w:fldCharType="end"/>
        </w:r>
        <w:r w:rsidR="00BD0F60">
          <w:t xml:space="preserve"> of </w:t>
        </w:r>
        <w:r w:rsidR="00BD0F60">
          <w:rPr>
            <w:b/>
            <w:bCs/>
            <w:sz w:val="24"/>
            <w:szCs w:val="24"/>
          </w:rPr>
          <w:fldChar w:fldCharType="begin"/>
        </w:r>
        <w:r w:rsidR="00BD0F60">
          <w:rPr>
            <w:b/>
            <w:bCs/>
          </w:rPr>
          <w:instrText xml:space="preserve"> NUMPAGES  </w:instrText>
        </w:r>
        <w:r w:rsidR="00BD0F60">
          <w:rPr>
            <w:b/>
            <w:bCs/>
            <w:sz w:val="24"/>
            <w:szCs w:val="24"/>
          </w:rPr>
          <w:fldChar w:fldCharType="separate"/>
        </w:r>
        <w:r w:rsidR="00547F23">
          <w:rPr>
            <w:b/>
            <w:bCs/>
            <w:noProof/>
          </w:rPr>
          <w:t>4</w:t>
        </w:r>
        <w:r w:rsidR="00BD0F60">
          <w:rPr>
            <w:b/>
            <w:bCs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7640" w:rsidRDefault="00177640" w:rsidP="009C2DA2">
      <w:pPr>
        <w:spacing w:after="0" w:line="240" w:lineRule="auto"/>
      </w:pPr>
      <w:r>
        <w:separator/>
      </w:r>
    </w:p>
  </w:footnote>
  <w:footnote w:type="continuationSeparator" w:id="0">
    <w:p w:rsidR="00177640" w:rsidRDefault="00177640" w:rsidP="009C2D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2BDE" w:rsidRDefault="004F2BDE">
    <w:pPr>
      <w:pStyle w:val="Header"/>
    </w:pPr>
    <w:r>
      <w:rPr>
        <w:b/>
        <w:noProof/>
        <w:sz w:val="44"/>
        <w:szCs w:val="44"/>
        <w:lang w:eastAsia="en-AU"/>
      </w:rPr>
      <w:drawing>
        <wp:inline distT="0" distB="0" distL="0" distR="0">
          <wp:extent cx="1819275" cy="866775"/>
          <wp:effectExtent l="0" t="0" r="9525" b="9525"/>
          <wp:docPr id="11" name="Picture 11" descr="C:\Users\gohjeffrey\AppData\Local\Microsoft\Windows\INetCache\Content.Word\ANZSA logo (small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gohjeffrey\AppData\Local\Microsoft\Windows\INetCache\Content.Word\ANZSA logo (small)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9275" cy="866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MDI2NDc3MbSwMDRS0lEKTi0uzszPAykwqgUAffPEpiwAAAA="/>
  </w:docVars>
  <w:rsids>
    <w:rsidRoot w:val="007E1E78"/>
    <w:rsid w:val="000F7D36"/>
    <w:rsid w:val="00161640"/>
    <w:rsid w:val="00177640"/>
    <w:rsid w:val="00193A5A"/>
    <w:rsid w:val="00254D99"/>
    <w:rsid w:val="00300E7F"/>
    <w:rsid w:val="004E143A"/>
    <w:rsid w:val="004F2BDE"/>
    <w:rsid w:val="00510D8A"/>
    <w:rsid w:val="00547F23"/>
    <w:rsid w:val="0063788A"/>
    <w:rsid w:val="00696459"/>
    <w:rsid w:val="006C2C6E"/>
    <w:rsid w:val="00723215"/>
    <w:rsid w:val="00732614"/>
    <w:rsid w:val="007456D7"/>
    <w:rsid w:val="007E1E78"/>
    <w:rsid w:val="00840C28"/>
    <w:rsid w:val="008866B7"/>
    <w:rsid w:val="00973B96"/>
    <w:rsid w:val="009847F8"/>
    <w:rsid w:val="009A7C17"/>
    <w:rsid w:val="009C2DA2"/>
    <w:rsid w:val="00AE5D95"/>
    <w:rsid w:val="00B87F18"/>
    <w:rsid w:val="00BD0F60"/>
    <w:rsid w:val="00C116B5"/>
    <w:rsid w:val="00C639BF"/>
    <w:rsid w:val="00D94A47"/>
    <w:rsid w:val="00F372C3"/>
    <w:rsid w:val="00F62FC3"/>
    <w:rsid w:val="00F90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79121"/>
  <w15:docId w15:val="{2BBF8D10-BEBE-403C-BA79-0CA9E80AE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E1E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E1E7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1E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1E7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3261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C2D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2DA2"/>
  </w:style>
  <w:style w:type="paragraph" w:styleId="Footer">
    <w:name w:val="footer"/>
    <w:basedOn w:val="Normal"/>
    <w:link w:val="FooterChar"/>
    <w:uiPriority w:val="99"/>
    <w:unhideWhenUsed/>
    <w:rsid w:val="009C2D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2D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smine.mar@petermac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jasmine.mar@petermac.org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DC58D92A8BB4567B7DF5A8CC465AD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5D280C-9E69-4E25-BB41-3B5FACD36267}"/>
      </w:docPartPr>
      <w:docPartBody>
        <w:p w:rsidR="00091E90" w:rsidRDefault="0026616B" w:rsidP="0026616B">
          <w:pPr>
            <w:pStyle w:val="DDC58D92A8BB4567B7DF5A8CC465ADDF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D167BDC4E9F949F99A6DC03B634190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1DC827-A53D-479E-A550-05448EF57873}"/>
      </w:docPartPr>
      <w:docPartBody>
        <w:p w:rsidR="00091E90" w:rsidRDefault="0026616B" w:rsidP="0026616B">
          <w:pPr>
            <w:pStyle w:val="D167BDC4E9F949F99A6DC03B634190F2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5C83609FE369440BA7906C7723368B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F0CD43-269B-444B-AFB8-804B7A23BCDD}"/>
      </w:docPartPr>
      <w:docPartBody>
        <w:p w:rsidR="00091E90" w:rsidRDefault="0026616B" w:rsidP="0026616B">
          <w:pPr>
            <w:pStyle w:val="5C83609FE369440BA7906C7723368BD6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3BCF2EEA3D8F4C72B02A1A8EE2A1A5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FA9CC-9EBE-44A7-954E-81AA9602F752}"/>
      </w:docPartPr>
      <w:docPartBody>
        <w:p w:rsidR="00091E90" w:rsidRDefault="0026616B" w:rsidP="0026616B">
          <w:pPr>
            <w:pStyle w:val="3BCF2EEA3D8F4C72B02A1A8EE2A1A5FF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539245-F65D-4B0D-9726-C1360552F108}"/>
      </w:docPartPr>
      <w:docPartBody>
        <w:p w:rsidR="00091E90" w:rsidRDefault="000F7108">
          <w:r w:rsidRPr="008C2513">
            <w:rPr>
              <w:rStyle w:val="PlaceholderText"/>
            </w:rPr>
            <w:t>Choose an item.</w:t>
          </w:r>
        </w:p>
      </w:docPartBody>
    </w:docPart>
    <w:docPart>
      <w:docPartPr>
        <w:name w:val="559085787161480E97839056B78C1C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0F89D8-18AA-47F4-9F4E-D5B65D249D22}"/>
      </w:docPartPr>
      <w:docPartBody>
        <w:p w:rsidR="0026616B" w:rsidRDefault="0026616B" w:rsidP="0026616B">
          <w:pPr>
            <w:pStyle w:val="559085787161480E97839056B78C1CCD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CAD99AAE14B944F78D716688766F0F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047DC6-CDAB-4226-9E38-06B55D8C788C}"/>
      </w:docPartPr>
      <w:docPartBody>
        <w:p w:rsidR="0026616B" w:rsidRDefault="0026616B" w:rsidP="0026616B">
          <w:pPr>
            <w:pStyle w:val="CAD99AAE14B944F78D716688766F0F73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BA346CDB71CC454DB3532CD0E91BA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D9FCB-1A30-4FBA-9A81-9CE9B201553A}"/>
      </w:docPartPr>
      <w:docPartBody>
        <w:p w:rsidR="0026616B" w:rsidRDefault="0026616B" w:rsidP="0026616B">
          <w:pPr>
            <w:pStyle w:val="BA346CDB71CC454DB3532CD0E91BA230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F4DA71F7D26C4E039175A6917D9B0D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371510-63D9-496A-9910-54922EFC9DF7}"/>
      </w:docPartPr>
      <w:docPartBody>
        <w:p w:rsidR="0026616B" w:rsidRDefault="0026616B" w:rsidP="0026616B">
          <w:pPr>
            <w:pStyle w:val="F4DA71F7D26C4E039175A6917D9B0D56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9BE156AE359F40AA9F06E727536097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0BB41F-BA98-4DC6-AB7D-0A40878C298A}"/>
      </w:docPartPr>
      <w:docPartBody>
        <w:p w:rsidR="0026616B" w:rsidRDefault="0026616B" w:rsidP="0026616B">
          <w:pPr>
            <w:pStyle w:val="9BE156AE359F40AA9F06E7275360977D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55EB479CDB404FE29E685F2A976D3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462C9-167F-486B-BB29-83B20E6FA902}"/>
      </w:docPartPr>
      <w:docPartBody>
        <w:p w:rsidR="0026616B" w:rsidRDefault="0026616B" w:rsidP="0026616B">
          <w:pPr>
            <w:pStyle w:val="55EB479CDB404FE29E685F2A976D3157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46D3295A2B424D10B6C26BEE8FAE15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60176-74FE-46AC-ACEE-5FAA599341BF}"/>
      </w:docPartPr>
      <w:docPartBody>
        <w:p w:rsidR="0026616B" w:rsidRDefault="0026616B" w:rsidP="0026616B">
          <w:pPr>
            <w:pStyle w:val="46D3295A2B424D10B6C26BEE8FAE159C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881450D0C8DF4D558F3014985BEF10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C1A00-8E46-4B41-8609-0D818BCA4B17}"/>
      </w:docPartPr>
      <w:docPartBody>
        <w:p w:rsidR="0026616B" w:rsidRDefault="0026616B" w:rsidP="0026616B">
          <w:pPr>
            <w:pStyle w:val="881450D0C8DF4D558F3014985BEF10EA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8991485971284414821F56DF607C80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379058-F5B8-4E53-9BA7-A9CB64916688}"/>
      </w:docPartPr>
      <w:docPartBody>
        <w:p w:rsidR="0026616B" w:rsidRDefault="0026616B" w:rsidP="0026616B">
          <w:pPr>
            <w:pStyle w:val="8991485971284414821F56DF607C802C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A374E9306BC44DE6A4B707489C761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4851F3-53E5-401C-B4E6-DC986491A7C8}"/>
      </w:docPartPr>
      <w:docPartBody>
        <w:p w:rsidR="0026616B" w:rsidRDefault="0026616B" w:rsidP="0026616B">
          <w:pPr>
            <w:pStyle w:val="A374E9306BC44DE6A4B707489C761C97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8ED995385A5E4D52BFC8A904AA1935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CFDFC-52FC-482B-A683-3D12A3C67550}"/>
      </w:docPartPr>
      <w:docPartBody>
        <w:p w:rsidR="0026616B" w:rsidRDefault="0026616B" w:rsidP="0026616B">
          <w:pPr>
            <w:pStyle w:val="8ED995385A5E4D52BFC8A904AA1935BA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7C8B21E7810D4722B7150827DC5D8B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F3FB08-DB19-4B19-B560-CA8023827E59}"/>
      </w:docPartPr>
      <w:docPartBody>
        <w:p w:rsidR="0026616B" w:rsidRDefault="0026616B" w:rsidP="0026616B">
          <w:pPr>
            <w:pStyle w:val="7C8B21E7810D4722B7150827DC5D8BB0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4FDACE1118B843CA849D1A9BDEAD5B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104628-0169-41E9-AD4F-AEF96432D02A}"/>
      </w:docPartPr>
      <w:docPartBody>
        <w:p w:rsidR="0026616B" w:rsidRDefault="0026616B" w:rsidP="0026616B">
          <w:pPr>
            <w:pStyle w:val="4FDACE1118B843CA849D1A9BDEAD5BAF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9DD5357A04AB493F8E8584018E6846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05CB2D-96B5-4574-A077-E41B91505EB7}"/>
      </w:docPartPr>
      <w:docPartBody>
        <w:p w:rsidR="0026616B" w:rsidRDefault="0026616B" w:rsidP="0026616B">
          <w:pPr>
            <w:pStyle w:val="9DD5357A04AB493F8E8584018E684648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AAF5866DC3B04BB0B17F0293C33433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B9CBCC-BE12-4D7F-BA00-855959D8A6AB}"/>
      </w:docPartPr>
      <w:docPartBody>
        <w:p w:rsidR="0026616B" w:rsidRDefault="0026616B" w:rsidP="0026616B">
          <w:pPr>
            <w:pStyle w:val="AAF5866DC3B04BB0B17F0293C3343397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2D64E6A761ED4E5880DDDF41469121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CBA52C-1A9D-4D6E-90CE-7FDB87023D9E}"/>
      </w:docPartPr>
      <w:docPartBody>
        <w:p w:rsidR="0026616B" w:rsidRDefault="0026616B" w:rsidP="0026616B">
          <w:pPr>
            <w:pStyle w:val="2D64E6A761ED4E5880DDDF4146912169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6C30F46F97D2490C98D17EB8F7FADC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02D070-95B0-4DA3-A579-7F7324F38399}"/>
      </w:docPartPr>
      <w:docPartBody>
        <w:p w:rsidR="0026616B" w:rsidRDefault="0026616B" w:rsidP="0026616B">
          <w:pPr>
            <w:pStyle w:val="6C30F46F97D2490C98D17EB8F7FADCF5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3AB787DC32314B8FA5A59E9A992F4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6F7EE-A254-44AE-826E-2B868801B527}"/>
      </w:docPartPr>
      <w:docPartBody>
        <w:p w:rsidR="0026616B" w:rsidRDefault="0026616B" w:rsidP="0026616B">
          <w:pPr>
            <w:pStyle w:val="3AB787DC32314B8FA5A59E9A992F4933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F37806413F60403A903FC8A8809D99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1D68B2-B544-4E07-9487-83CDC21DBD0F}"/>
      </w:docPartPr>
      <w:docPartBody>
        <w:p w:rsidR="0026616B" w:rsidRDefault="0026616B" w:rsidP="0026616B">
          <w:pPr>
            <w:pStyle w:val="F37806413F60403A903FC8A8809D991C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4FDA29F4989E4B2484EB689D67296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EF54F6-37F5-4B74-B812-FDFF110B54BB}"/>
      </w:docPartPr>
      <w:docPartBody>
        <w:p w:rsidR="0026616B" w:rsidRDefault="0026616B" w:rsidP="0026616B">
          <w:pPr>
            <w:pStyle w:val="4FDA29F4989E4B2484EB689D67296FBE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1122FC36DBCF43EF908C8F50257034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F14F77-66C2-46CE-A454-5C75115F6D4A}"/>
      </w:docPartPr>
      <w:docPartBody>
        <w:p w:rsidR="0026616B" w:rsidRDefault="0026616B" w:rsidP="0026616B">
          <w:pPr>
            <w:pStyle w:val="1122FC36DBCF43EF908C8F50257034AB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A8173599143043588F34DF7B2EB71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58B8EF-CFD8-481F-97F4-A5D6A6422F12}"/>
      </w:docPartPr>
      <w:docPartBody>
        <w:p w:rsidR="0026616B" w:rsidRDefault="0026616B" w:rsidP="0026616B">
          <w:pPr>
            <w:pStyle w:val="A8173599143043588F34DF7B2EB7103A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1FF31DD4D312454792EAD185F1B606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7B547-0F8B-40D3-AC14-22859B8EB77F}"/>
      </w:docPartPr>
      <w:docPartBody>
        <w:p w:rsidR="0026616B" w:rsidRDefault="0026616B" w:rsidP="0026616B">
          <w:pPr>
            <w:pStyle w:val="1FF31DD4D312454792EAD185F1B60614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178B22D3A29745AFBFA70351B01E66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08A4A8-6DA7-45BB-83E5-D6600C5A9E3B}"/>
      </w:docPartPr>
      <w:docPartBody>
        <w:p w:rsidR="0026616B" w:rsidRDefault="0026616B" w:rsidP="0026616B">
          <w:pPr>
            <w:pStyle w:val="178B22D3A29745AFBFA70351B01E6619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BE51DEEF275945429861A8121D376C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55015-E884-40A9-85DF-A20D7A6E1689}"/>
      </w:docPartPr>
      <w:docPartBody>
        <w:p w:rsidR="0026616B" w:rsidRDefault="0026616B" w:rsidP="0026616B">
          <w:pPr>
            <w:pStyle w:val="BE51DEEF275945429861A8121D376C55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3AC6144C856E435E9DD2A0859CC784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1B327-C1E2-4BD2-ABA8-ECEEBF1039C3}"/>
      </w:docPartPr>
      <w:docPartBody>
        <w:p w:rsidR="00D442A8" w:rsidRDefault="0026616B" w:rsidP="0026616B">
          <w:pPr>
            <w:pStyle w:val="3AC6144C856E435E9DD2A0859CC7844F1"/>
          </w:pPr>
          <w:r w:rsidRPr="008C2513">
            <w:rPr>
              <w:rStyle w:val="PlaceholderText"/>
            </w:rPr>
            <w:t>Click here to enter a date.</w:t>
          </w:r>
        </w:p>
      </w:docPartBody>
    </w:docPart>
    <w:docPart>
      <w:docPartPr>
        <w:name w:val="0241B2BA7BFE444D99DB8067C57132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63C9DC-6D8F-40B2-AB6A-FEEDFE68E3D6}"/>
      </w:docPartPr>
      <w:docPartBody>
        <w:p w:rsidR="00D442A8" w:rsidRDefault="0026616B" w:rsidP="0026616B">
          <w:pPr>
            <w:pStyle w:val="0241B2BA7BFE444D99DB8067C57132671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1615598FD5114DD7A9ED19F534A1A1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978E2A-F9A1-4863-8053-DBD80F4C9F46}"/>
      </w:docPartPr>
      <w:docPartBody>
        <w:p w:rsidR="00D442A8" w:rsidRDefault="0026616B" w:rsidP="0026616B">
          <w:pPr>
            <w:pStyle w:val="1615598FD5114DD7A9ED19F534A1A19D1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A3D21833DF52455FB267F89AB50360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F64DB-7909-4CB7-BD88-5EEB4E4E9BE8}"/>
      </w:docPartPr>
      <w:docPartBody>
        <w:p w:rsidR="00D442A8" w:rsidRDefault="0026616B" w:rsidP="0026616B">
          <w:pPr>
            <w:pStyle w:val="A3D21833DF52455FB267F89AB50360461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46BDC78FD2BB400385D749007FE50C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A7BABD-3776-4510-89C1-5F9E16243CD7}"/>
      </w:docPartPr>
      <w:docPartBody>
        <w:p w:rsidR="00D442A8" w:rsidRDefault="0026616B" w:rsidP="0026616B">
          <w:pPr>
            <w:pStyle w:val="46BDC78FD2BB400385D749007FE50C2D1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F49109F0ACEE4E2892C371D4ADDBC5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386295-0CA4-4BCF-9E44-53821C8E0719}"/>
      </w:docPartPr>
      <w:docPartBody>
        <w:p w:rsidR="00D442A8" w:rsidRDefault="0026616B" w:rsidP="0026616B">
          <w:pPr>
            <w:pStyle w:val="F49109F0ACEE4E2892C371D4ADDBC5901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C0FAAFE94AFA41DE9E727731DD4FD7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A6B25-A976-49B4-8642-F065FCFAD144}"/>
      </w:docPartPr>
      <w:docPartBody>
        <w:p w:rsidR="00D442A8" w:rsidRDefault="0026616B" w:rsidP="0026616B">
          <w:pPr>
            <w:pStyle w:val="C0FAAFE94AFA41DE9E727731DD4FD7A51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98082D4A6E624F43A5AEA659558E5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97A630-5EE8-425E-8236-156D87FC3CC2}"/>
      </w:docPartPr>
      <w:docPartBody>
        <w:p w:rsidR="00D442A8" w:rsidRDefault="0026616B" w:rsidP="0026616B">
          <w:pPr>
            <w:pStyle w:val="98082D4A6E624F43A5AEA659558E58121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1466D10458304982875197E6E4F962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37630-FF38-4ACE-8F6B-29F365302C95}"/>
      </w:docPartPr>
      <w:docPartBody>
        <w:p w:rsidR="00110BD0" w:rsidRDefault="00D442A8" w:rsidP="00D442A8">
          <w:pPr>
            <w:pStyle w:val="1466D10458304982875197E6E4F962A8"/>
          </w:pPr>
          <w:r w:rsidRPr="00A706C2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576E9"/>
    <w:rsid w:val="00091E90"/>
    <w:rsid w:val="000F7108"/>
    <w:rsid w:val="00110BD0"/>
    <w:rsid w:val="001576E9"/>
    <w:rsid w:val="0026616B"/>
    <w:rsid w:val="00864005"/>
    <w:rsid w:val="00CA58CC"/>
    <w:rsid w:val="00D442A8"/>
    <w:rsid w:val="00D45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42A8"/>
    <w:rPr>
      <w:color w:val="808080"/>
    </w:rPr>
  </w:style>
  <w:style w:type="paragraph" w:customStyle="1" w:styleId="C4281F1EB8BA43688CACDFE80B201B46">
    <w:name w:val="C4281F1EB8BA43688CACDFE80B201B46"/>
    <w:rsid w:val="000F7108"/>
  </w:style>
  <w:style w:type="paragraph" w:customStyle="1" w:styleId="6A2F51D4C02A4EA982306A107D01C0CE">
    <w:name w:val="6A2F51D4C02A4EA982306A107D01C0CE"/>
    <w:rsid w:val="000F7108"/>
  </w:style>
  <w:style w:type="paragraph" w:customStyle="1" w:styleId="BC6B8597DF1F47BD98A28887BDBDD925">
    <w:name w:val="BC6B8597DF1F47BD98A28887BDBDD925"/>
    <w:rsid w:val="000F7108"/>
  </w:style>
  <w:style w:type="paragraph" w:customStyle="1" w:styleId="DDC58D92A8BB4567B7DF5A8CC465ADDF">
    <w:name w:val="DDC58D92A8BB4567B7DF5A8CC465ADDF"/>
    <w:rsid w:val="000F7108"/>
  </w:style>
  <w:style w:type="paragraph" w:customStyle="1" w:styleId="D167BDC4E9F949F99A6DC03B634190F2">
    <w:name w:val="D167BDC4E9F949F99A6DC03B634190F2"/>
    <w:rsid w:val="000F7108"/>
  </w:style>
  <w:style w:type="paragraph" w:customStyle="1" w:styleId="77257A01004B4421BF9A5147A0256649">
    <w:name w:val="77257A01004B4421BF9A5147A0256649"/>
    <w:rsid w:val="000F7108"/>
  </w:style>
  <w:style w:type="paragraph" w:customStyle="1" w:styleId="9612228DE2984D41851C51A6719EF624">
    <w:name w:val="9612228DE2984D41851C51A6719EF624"/>
    <w:rsid w:val="000F7108"/>
  </w:style>
  <w:style w:type="paragraph" w:customStyle="1" w:styleId="5C83609FE369440BA7906C7723368BD6">
    <w:name w:val="5C83609FE369440BA7906C7723368BD6"/>
    <w:rsid w:val="000F7108"/>
  </w:style>
  <w:style w:type="paragraph" w:customStyle="1" w:styleId="3BCF2EEA3D8F4C72B02A1A8EE2A1A5FF">
    <w:name w:val="3BCF2EEA3D8F4C72B02A1A8EE2A1A5FF"/>
    <w:rsid w:val="000F7108"/>
  </w:style>
  <w:style w:type="paragraph" w:customStyle="1" w:styleId="559085787161480E97839056B78C1CCD">
    <w:name w:val="559085787161480E97839056B78C1CCD"/>
    <w:rsid w:val="00864005"/>
  </w:style>
  <w:style w:type="paragraph" w:customStyle="1" w:styleId="CAD99AAE14B944F78D716688766F0F73">
    <w:name w:val="CAD99AAE14B944F78D716688766F0F73"/>
    <w:rsid w:val="00864005"/>
  </w:style>
  <w:style w:type="paragraph" w:customStyle="1" w:styleId="F910267E0B6648A2B02BFCEC60CEC027">
    <w:name w:val="F910267E0B6648A2B02BFCEC60CEC027"/>
    <w:rsid w:val="00864005"/>
  </w:style>
  <w:style w:type="paragraph" w:customStyle="1" w:styleId="C0FB316CDAB94747B6D0A540FF692E91">
    <w:name w:val="C0FB316CDAB94747B6D0A540FF692E91"/>
    <w:rsid w:val="00864005"/>
  </w:style>
  <w:style w:type="paragraph" w:customStyle="1" w:styleId="BA346CDB71CC454DB3532CD0E91BA230">
    <w:name w:val="BA346CDB71CC454DB3532CD0E91BA230"/>
    <w:rsid w:val="00864005"/>
  </w:style>
  <w:style w:type="paragraph" w:customStyle="1" w:styleId="F4DA71F7D26C4E039175A6917D9B0D56">
    <w:name w:val="F4DA71F7D26C4E039175A6917D9B0D56"/>
    <w:rsid w:val="00864005"/>
  </w:style>
  <w:style w:type="paragraph" w:customStyle="1" w:styleId="4EE6DAD861BE426B9EE49A29B695BE97">
    <w:name w:val="4EE6DAD861BE426B9EE49A29B695BE97"/>
    <w:rsid w:val="00864005"/>
  </w:style>
  <w:style w:type="paragraph" w:customStyle="1" w:styleId="9BE156AE359F40AA9F06E7275360977D">
    <w:name w:val="9BE156AE359F40AA9F06E7275360977D"/>
    <w:rsid w:val="00864005"/>
  </w:style>
  <w:style w:type="paragraph" w:customStyle="1" w:styleId="55EB479CDB404FE29E685F2A976D3157">
    <w:name w:val="55EB479CDB404FE29E685F2A976D3157"/>
    <w:rsid w:val="00864005"/>
  </w:style>
  <w:style w:type="paragraph" w:customStyle="1" w:styleId="0D000CAFA7FC4FA2A7FC8781B28D7103">
    <w:name w:val="0D000CAFA7FC4FA2A7FC8781B28D7103"/>
    <w:rsid w:val="00864005"/>
  </w:style>
  <w:style w:type="paragraph" w:customStyle="1" w:styleId="46D3295A2B424D10B6C26BEE8FAE159C">
    <w:name w:val="46D3295A2B424D10B6C26BEE8FAE159C"/>
    <w:rsid w:val="00864005"/>
  </w:style>
  <w:style w:type="paragraph" w:customStyle="1" w:styleId="881450D0C8DF4D558F3014985BEF10EA">
    <w:name w:val="881450D0C8DF4D558F3014985BEF10EA"/>
    <w:rsid w:val="00864005"/>
  </w:style>
  <w:style w:type="paragraph" w:customStyle="1" w:styleId="BFEC23FAC4494841809D7CDAF598CCCA">
    <w:name w:val="BFEC23FAC4494841809D7CDAF598CCCA"/>
    <w:rsid w:val="00864005"/>
  </w:style>
  <w:style w:type="paragraph" w:customStyle="1" w:styleId="8991485971284414821F56DF607C802C">
    <w:name w:val="8991485971284414821F56DF607C802C"/>
    <w:rsid w:val="00864005"/>
  </w:style>
  <w:style w:type="paragraph" w:customStyle="1" w:styleId="A374E9306BC44DE6A4B707489C761C97">
    <w:name w:val="A374E9306BC44DE6A4B707489C761C97"/>
    <w:rsid w:val="00864005"/>
  </w:style>
  <w:style w:type="paragraph" w:customStyle="1" w:styleId="9070D38560D3420886154E034C9BAA34">
    <w:name w:val="9070D38560D3420886154E034C9BAA34"/>
    <w:rsid w:val="00864005"/>
  </w:style>
  <w:style w:type="paragraph" w:customStyle="1" w:styleId="8ED995385A5E4D52BFC8A904AA1935BA">
    <w:name w:val="8ED995385A5E4D52BFC8A904AA1935BA"/>
    <w:rsid w:val="00864005"/>
  </w:style>
  <w:style w:type="paragraph" w:customStyle="1" w:styleId="7C8B21E7810D4722B7150827DC5D8BB0">
    <w:name w:val="7C8B21E7810D4722B7150827DC5D8BB0"/>
    <w:rsid w:val="00864005"/>
  </w:style>
  <w:style w:type="paragraph" w:customStyle="1" w:styleId="4FDACE1118B843CA849D1A9BDEAD5BAF">
    <w:name w:val="4FDACE1118B843CA849D1A9BDEAD5BAF"/>
    <w:rsid w:val="00864005"/>
  </w:style>
  <w:style w:type="paragraph" w:customStyle="1" w:styleId="9DD5357A04AB493F8E8584018E684648">
    <w:name w:val="9DD5357A04AB493F8E8584018E684648"/>
    <w:rsid w:val="00864005"/>
  </w:style>
  <w:style w:type="paragraph" w:customStyle="1" w:styleId="AAF5866DC3B04BB0B17F0293C3343397">
    <w:name w:val="AAF5866DC3B04BB0B17F0293C3343397"/>
    <w:rsid w:val="00864005"/>
  </w:style>
  <w:style w:type="paragraph" w:customStyle="1" w:styleId="2D64E6A761ED4E5880DDDF4146912169">
    <w:name w:val="2D64E6A761ED4E5880DDDF4146912169"/>
    <w:rsid w:val="00864005"/>
  </w:style>
  <w:style w:type="paragraph" w:customStyle="1" w:styleId="6C30F46F97D2490C98D17EB8F7FADCF5">
    <w:name w:val="6C30F46F97D2490C98D17EB8F7FADCF5"/>
    <w:rsid w:val="00864005"/>
  </w:style>
  <w:style w:type="paragraph" w:customStyle="1" w:styleId="3AB787DC32314B8FA5A59E9A992F4933">
    <w:name w:val="3AB787DC32314B8FA5A59E9A992F4933"/>
    <w:rsid w:val="00864005"/>
  </w:style>
  <w:style w:type="paragraph" w:customStyle="1" w:styleId="F37806413F60403A903FC8A8809D991C">
    <w:name w:val="F37806413F60403A903FC8A8809D991C"/>
    <w:rsid w:val="00864005"/>
  </w:style>
  <w:style w:type="paragraph" w:customStyle="1" w:styleId="4FDA29F4989E4B2484EB689D67296FBE">
    <w:name w:val="4FDA29F4989E4B2484EB689D67296FBE"/>
    <w:rsid w:val="00864005"/>
  </w:style>
  <w:style w:type="paragraph" w:customStyle="1" w:styleId="1122FC36DBCF43EF908C8F50257034AB">
    <w:name w:val="1122FC36DBCF43EF908C8F50257034AB"/>
    <w:rsid w:val="00864005"/>
  </w:style>
  <w:style w:type="paragraph" w:customStyle="1" w:styleId="A8173599143043588F34DF7B2EB7103A">
    <w:name w:val="A8173599143043588F34DF7B2EB7103A"/>
    <w:rsid w:val="00864005"/>
  </w:style>
  <w:style w:type="paragraph" w:customStyle="1" w:styleId="1FF31DD4D312454792EAD185F1B60614">
    <w:name w:val="1FF31DD4D312454792EAD185F1B60614"/>
    <w:rsid w:val="00864005"/>
  </w:style>
  <w:style w:type="paragraph" w:customStyle="1" w:styleId="178B22D3A29745AFBFA70351B01E6619">
    <w:name w:val="178B22D3A29745AFBFA70351B01E6619"/>
    <w:rsid w:val="00864005"/>
  </w:style>
  <w:style w:type="paragraph" w:customStyle="1" w:styleId="BE51DEEF275945429861A8121D376C55">
    <w:name w:val="BE51DEEF275945429861A8121D376C55"/>
    <w:rsid w:val="00864005"/>
  </w:style>
  <w:style w:type="paragraph" w:customStyle="1" w:styleId="3AC6144C856E435E9DD2A0859CC7844F">
    <w:name w:val="3AC6144C856E435E9DD2A0859CC7844F"/>
    <w:rsid w:val="0026616B"/>
    <w:rPr>
      <w:rFonts w:eastAsiaTheme="minorHAnsi"/>
      <w:lang w:eastAsia="en-US"/>
    </w:rPr>
  </w:style>
  <w:style w:type="paragraph" w:customStyle="1" w:styleId="0241B2BA7BFE444D99DB8067C5713267">
    <w:name w:val="0241B2BA7BFE444D99DB8067C5713267"/>
    <w:rsid w:val="0026616B"/>
    <w:rPr>
      <w:rFonts w:eastAsiaTheme="minorHAnsi"/>
      <w:lang w:eastAsia="en-US"/>
    </w:rPr>
  </w:style>
  <w:style w:type="paragraph" w:customStyle="1" w:styleId="1615598FD5114DD7A9ED19F534A1A19D">
    <w:name w:val="1615598FD5114DD7A9ED19F534A1A19D"/>
    <w:rsid w:val="0026616B"/>
    <w:rPr>
      <w:rFonts w:eastAsiaTheme="minorHAnsi"/>
      <w:lang w:eastAsia="en-US"/>
    </w:rPr>
  </w:style>
  <w:style w:type="paragraph" w:customStyle="1" w:styleId="A3D21833DF52455FB267F89AB5036046">
    <w:name w:val="A3D21833DF52455FB267F89AB5036046"/>
    <w:rsid w:val="0026616B"/>
    <w:rPr>
      <w:rFonts w:eastAsiaTheme="minorHAnsi"/>
      <w:lang w:eastAsia="en-US"/>
    </w:rPr>
  </w:style>
  <w:style w:type="paragraph" w:customStyle="1" w:styleId="DDC58D92A8BB4567B7DF5A8CC465ADDF1">
    <w:name w:val="DDC58D92A8BB4567B7DF5A8CC465ADDF1"/>
    <w:rsid w:val="0026616B"/>
    <w:rPr>
      <w:rFonts w:eastAsiaTheme="minorHAnsi"/>
      <w:lang w:eastAsia="en-US"/>
    </w:rPr>
  </w:style>
  <w:style w:type="paragraph" w:customStyle="1" w:styleId="D167BDC4E9F949F99A6DC03B634190F21">
    <w:name w:val="D167BDC4E9F949F99A6DC03B634190F21"/>
    <w:rsid w:val="0026616B"/>
    <w:rPr>
      <w:rFonts w:eastAsiaTheme="minorHAnsi"/>
      <w:lang w:eastAsia="en-US"/>
    </w:rPr>
  </w:style>
  <w:style w:type="paragraph" w:customStyle="1" w:styleId="46BDC78FD2BB400385D749007FE50C2D">
    <w:name w:val="46BDC78FD2BB400385D749007FE50C2D"/>
    <w:rsid w:val="0026616B"/>
    <w:rPr>
      <w:rFonts w:eastAsiaTheme="minorHAnsi"/>
      <w:lang w:eastAsia="en-US"/>
    </w:rPr>
  </w:style>
  <w:style w:type="paragraph" w:customStyle="1" w:styleId="F49109F0ACEE4E2892C371D4ADDBC590">
    <w:name w:val="F49109F0ACEE4E2892C371D4ADDBC590"/>
    <w:rsid w:val="0026616B"/>
    <w:rPr>
      <w:rFonts w:eastAsiaTheme="minorHAnsi"/>
      <w:lang w:eastAsia="en-US"/>
    </w:rPr>
  </w:style>
  <w:style w:type="paragraph" w:customStyle="1" w:styleId="5C83609FE369440BA7906C7723368BD61">
    <w:name w:val="5C83609FE369440BA7906C7723368BD61"/>
    <w:rsid w:val="0026616B"/>
    <w:rPr>
      <w:rFonts w:eastAsiaTheme="minorHAnsi"/>
      <w:lang w:eastAsia="en-US"/>
    </w:rPr>
  </w:style>
  <w:style w:type="paragraph" w:customStyle="1" w:styleId="3BCF2EEA3D8F4C72B02A1A8EE2A1A5FF1">
    <w:name w:val="3BCF2EEA3D8F4C72B02A1A8EE2A1A5FF1"/>
    <w:rsid w:val="0026616B"/>
    <w:rPr>
      <w:rFonts w:eastAsiaTheme="minorHAnsi"/>
      <w:lang w:eastAsia="en-US"/>
    </w:rPr>
  </w:style>
  <w:style w:type="paragraph" w:customStyle="1" w:styleId="C0FAAFE94AFA41DE9E727731DD4FD7A5">
    <w:name w:val="C0FAAFE94AFA41DE9E727731DD4FD7A5"/>
    <w:rsid w:val="0026616B"/>
    <w:rPr>
      <w:rFonts w:eastAsiaTheme="minorHAnsi"/>
      <w:lang w:eastAsia="en-US"/>
    </w:rPr>
  </w:style>
  <w:style w:type="paragraph" w:customStyle="1" w:styleId="98082D4A6E624F43A5AEA659558E5812">
    <w:name w:val="98082D4A6E624F43A5AEA659558E5812"/>
    <w:rsid w:val="0026616B"/>
    <w:rPr>
      <w:rFonts w:eastAsiaTheme="minorHAnsi"/>
      <w:lang w:eastAsia="en-US"/>
    </w:rPr>
  </w:style>
  <w:style w:type="paragraph" w:customStyle="1" w:styleId="559085787161480E97839056B78C1CCD1">
    <w:name w:val="559085787161480E97839056B78C1CCD1"/>
    <w:rsid w:val="0026616B"/>
    <w:rPr>
      <w:rFonts w:eastAsiaTheme="minorHAnsi"/>
      <w:lang w:eastAsia="en-US"/>
    </w:rPr>
  </w:style>
  <w:style w:type="paragraph" w:customStyle="1" w:styleId="9DD5357A04AB493F8E8584018E6846481">
    <w:name w:val="9DD5357A04AB493F8E8584018E6846481"/>
    <w:rsid w:val="0026616B"/>
    <w:rPr>
      <w:rFonts w:eastAsiaTheme="minorHAnsi"/>
      <w:lang w:eastAsia="en-US"/>
    </w:rPr>
  </w:style>
  <w:style w:type="paragraph" w:customStyle="1" w:styleId="CAD99AAE14B944F78D716688766F0F731">
    <w:name w:val="CAD99AAE14B944F78D716688766F0F731"/>
    <w:rsid w:val="0026616B"/>
    <w:rPr>
      <w:rFonts w:eastAsiaTheme="minorHAnsi"/>
      <w:lang w:eastAsia="en-US"/>
    </w:rPr>
  </w:style>
  <w:style w:type="paragraph" w:customStyle="1" w:styleId="AAF5866DC3B04BB0B17F0293C33433971">
    <w:name w:val="AAF5866DC3B04BB0B17F0293C33433971"/>
    <w:rsid w:val="0026616B"/>
    <w:rPr>
      <w:rFonts w:eastAsiaTheme="minorHAnsi"/>
      <w:lang w:eastAsia="en-US"/>
    </w:rPr>
  </w:style>
  <w:style w:type="paragraph" w:customStyle="1" w:styleId="BA346CDB71CC454DB3532CD0E91BA2301">
    <w:name w:val="BA346CDB71CC454DB3532CD0E91BA2301"/>
    <w:rsid w:val="0026616B"/>
    <w:rPr>
      <w:rFonts w:eastAsiaTheme="minorHAnsi"/>
      <w:lang w:eastAsia="en-US"/>
    </w:rPr>
  </w:style>
  <w:style w:type="paragraph" w:customStyle="1" w:styleId="2D64E6A761ED4E5880DDDF41469121691">
    <w:name w:val="2D64E6A761ED4E5880DDDF41469121691"/>
    <w:rsid w:val="0026616B"/>
    <w:rPr>
      <w:rFonts w:eastAsiaTheme="minorHAnsi"/>
      <w:lang w:eastAsia="en-US"/>
    </w:rPr>
  </w:style>
  <w:style w:type="paragraph" w:customStyle="1" w:styleId="F4DA71F7D26C4E039175A6917D9B0D561">
    <w:name w:val="F4DA71F7D26C4E039175A6917D9B0D561"/>
    <w:rsid w:val="0026616B"/>
    <w:rPr>
      <w:rFonts w:eastAsiaTheme="minorHAnsi"/>
      <w:lang w:eastAsia="en-US"/>
    </w:rPr>
  </w:style>
  <w:style w:type="paragraph" w:customStyle="1" w:styleId="6C30F46F97D2490C98D17EB8F7FADCF51">
    <w:name w:val="6C30F46F97D2490C98D17EB8F7FADCF51"/>
    <w:rsid w:val="0026616B"/>
    <w:rPr>
      <w:rFonts w:eastAsiaTheme="minorHAnsi"/>
      <w:lang w:eastAsia="en-US"/>
    </w:rPr>
  </w:style>
  <w:style w:type="paragraph" w:customStyle="1" w:styleId="9BE156AE359F40AA9F06E7275360977D1">
    <w:name w:val="9BE156AE359F40AA9F06E7275360977D1"/>
    <w:rsid w:val="0026616B"/>
    <w:rPr>
      <w:rFonts w:eastAsiaTheme="minorHAnsi"/>
      <w:lang w:eastAsia="en-US"/>
    </w:rPr>
  </w:style>
  <w:style w:type="paragraph" w:customStyle="1" w:styleId="3AB787DC32314B8FA5A59E9A992F49331">
    <w:name w:val="3AB787DC32314B8FA5A59E9A992F49331"/>
    <w:rsid w:val="0026616B"/>
    <w:rPr>
      <w:rFonts w:eastAsiaTheme="minorHAnsi"/>
      <w:lang w:eastAsia="en-US"/>
    </w:rPr>
  </w:style>
  <w:style w:type="paragraph" w:customStyle="1" w:styleId="55EB479CDB404FE29E685F2A976D31571">
    <w:name w:val="55EB479CDB404FE29E685F2A976D31571"/>
    <w:rsid w:val="0026616B"/>
    <w:rPr>
      <w:rFonts w:eastAsiaTheme="minorHAnsi"/>
      <w:lang w:eastAsia="en-US"/>
    </w:rPr>
  </w:style>
  <w:style w:type="paragraph" w:customStyle="1" w:styleId="F37806413F60403A903FC8A8809D991C1">
    <w:name w:val="F37806413F60403A903FC8A8809D991C1"/>
    <w:rsid w:val="0026616B"/>
    <w:rPr>
      <w:rFonts w:eastAsiaTheme="minorHAnsi"/>
      <w:lang w:eastAsia="en-US"/>
    </w:rPr>
  </w:style>
  <w:style w:type="paragraph" w:customStyle="1" w:styleId="46D3295A2B424D10B6C26BEE8FAE159C1">
    <w:name w:val="46D3295A2B424D10B6C26BEE8FAE159C1"/>
    <w:rsid w:val="0026616B"/>
    <w:rPr>
      <w:rFonts w:eastAsiaTheme="minorHAnsi"/>
      <w:lang w:eastAsia="en-US"/>
    </w:rPr>
  </w:style>
  <w:style w:type="paragraph" w:customStyle="1" w:styleId="4FDA29F4989E4B2484EB689D67296FBE1">
    <w:name w:val="4FDA29F4989E4B2484EB689D67296FBE1"/>
    <w:rsid w:val="0026616B"/>
    <w:rPr>
      <w:rFonts w:eastAsiaTheme="minorHAnsi"/>
      <w:lang w:eastAsia="en-US"/>
    </w:rPr>
  </w:style>
  <w:style w:type="paragraph" w:customStyle="1" w:styleId="881450D0C8DF4D558F3014985BEF10EA1">
    <w:name w:val="881450D0C8DF4D558F3014985BEF10EA1"/>
    <w:rsid w:val="0026616B"/>
    <w:rPr>
      <w:rFonts w:eastAsiaTheme="minorHAnsi"/>
      <w:lang w:eastAsia="en-US"/>
    </w:rPr>
  </w:style>
  <w:style w:type="paragraph" w:customStyle="1" w:styleId="1122FC36DBCF43EF908C8F50257034AB1">
    <w:name w:val="1122FC36DBCF43EF908C8F50257034AB1"/>
    <w:rsid w:val="0026616B"/>
    <w:rPr>
      <w:rFonts w:eastAsiaTheme="minorHAnsi"/>
      <w:lang w:eastAsia="en-US"/>
    </w:rPr>
  </w:style>
  <w:style w:type="paragraph" w:customStyle="1" w:styleId="8991485971284414821F56DF607C802C1">
    <w:name w:val="8991485971284414821F56DF607C802C1"/>
    <w:rsid w:val="0026616B"/>
    <w:rPr>
      <w:rFonts w:eastAsiaTheme="minorHAnsi"/>
      <w:lang w:eastAsia="en-US"/>
    </w:rPr>
  </w:style>
  <w:style w:type="paragraph" w:customStyle="1" w:styleId="A8173599143043588F34DF7B2EB7103A1">
    <w:name w:val="A8173599143043588F34DF7B2EB7103A1"/>
    <w:rsid w:val="0026616B"/>
    <w:rPr>
      <w:rFonts w:eastAsiaTheme="minorHAnsi"/>
      <w:lang w:eastAsia="en-US"/>
    </w:rPr>
  </w:style>
  <w:style w:type="paragraph" w:customStyle="1" w:styleId="A374E9306BC44DE6A4B707489C761C971">
    <w:name w:val="A374E9306BC44DE6A4B707489C761C971"/>
    <w:rsid w:val="0026616B"/>
    <w:rPr>
      <w:rFonts w:eastAsiaTheme="minorHAnsi"/>
      <w:lang w:eastAsia="en-US"/>
    </w:rPr>
  </w:style>
  <w:style w:type="paragraph" w:customStyle="1" w:styleId="1FF31DD4D312454792EAD185F1B606141">
    <w:name w:val="1FF31DD4D312454792EAD185F1B606141"/>
    <w:rsid w:val="0026616B"/>
    <w:rPr>
      <w:rFonts w:eastAsiaTheme="minorHAnsi"/>
      <w:lang w:eastAsia="en-US"/>
    </w:rPr>
  </w:style>
  <w:style w:type="paragraph" w:customStyle="1" w:styleId="8ED995385A5E4D52BFC8A904AA1935BA1">
    <w:name w:val="8ED995385A5E4D52BFC8A904AA1935BA1"/>
    <w:rsid w:val="0026616B"/>
    <w:rPr>
      <w:rFonts w:eastAsiaTheme="minorHAnsi"/>
      <w:lang w:eastAsia="en-US"/>
    </w:rPr>
  </w:style>
  <w:style w:type="paragraph" w:customStyle="1" w:styleId="178B22D3A29745AFBFA70351B01E66191">
    <w:name w:val="178B22D3A29745AFBFA70351B01E66191"/>
    <w:rsid w:val="0026616B"/>
    <w:rPr>
      <w:rFonts w:eastAsiaTheme="minorHAnsi"/>
      <w:lang w:eastAsia="en-US"/>
    </w:rPr>
  </w:style>
  <w:style w:type="paragraph" w:customStyle="1" w:styleId="7C8B21E7810D4722B7150827DC5D8BB01">
    <w:name w:val="7C8B21E7810D4722B7150827DC5D8BB01"/>
    <w:rsid w:val="0026616B"/>
    <w:rPr>
      <w:rFonts w:eastAsiaTheme="minorHAnsi"/>
      <w:lang w:eastAsia="en-US"/>
    </w:rPr>
  </w:style>
  <w:style w:type="paragraph" w:customStyle="1" w:styleId="BE51DEEF275945429861A8121D376C551">
    <w:name w:val="BE51DEEF275945429861A8121D376C551"/>
    <w:rsid w:val="0026616B"/>
    <w:rPr>
      <w:rFonts w:eastAsiaTheme="minorHAnsi"/>
      <w:lang w:eastAsia="en-US"/>
    </w:rPr>
  </w:style>
  <w:style w:type="paragraph" w:customStyle="1" w:styleId="4FDACE1118B843CA849D1A9BDEAD5BAF1">
    <w:name w:val="4FDACE1118B843CA849D1A9BDEAD5BAF1"/>
    <w:rsid w:val="0026616B"/>
    <w:rPr>
      <w:rFonts w:eastAsiaTheme="minorHAnsi"/>
      <w:lang w:eastAsia="en-US"/>
    </w:rPr>
  </w:style>
  <w:style w:type="paragraph" w:customStyle="1" w:styleId="3AC6144C856E435E9DD2A0859CC7844F1">
    <w:name w:val="3AC6144C856E435E9DD2A0859CC7844F1"/>
    <w:rsid w:val="0026616B"/>
    <w:rPr>
      <w:rFonts w:eastAsiaTheme="minorHAnsi"/>
      <w:lang w:eastAsia="en-US"/>
    </w:rPr>
  </w:style>
  <w:style w:type="paragraph" w:customStyle="1" w:styleId="0241B2BA7BFE444D99DB8067C57132671">
    <w:name w:val="0241B2BA7BFE444D99DB8067C57132671"/>
    <w:rsid w:val="0026616B"/>
    <w:rPr>
      <w:rFonts w:eastAsiaTheme="minorHAnsi"/>
      <w:lang w:eastAsia="en-US"/>
    </w:rPr>
  </w:style>
  <w:style w:type="paragraph" w:customStyle="1" w:styleId="1615598FD5114DD7A9ED19F534A1A19D1">
    <w:name w:val="1615598FD5114DD7A9ED19F534A1A19D1"/>
    <w:rsid w:val="0026616B"/>
    <w:rPr>
      <w:rFonts w:eastAsiaTheme="minorHAnsi"/>
      <w:lang w:eastAsia="en-US"/>
    </w:rPr>
  </w:style>
  <w:style w:type="paragraph" w:customStyle="1" w:styleId="A3D21833DF52455FB267F89AB50360461">
    <w:name w:val="A3D21833DF52455FB267F89AB50360461"/>
    <w:rsid w:val="0026616B"/>
    <w:rPr>
      <w:rFonts w:eastAsiaTheme="minorHAnsi"/>
      <w:lang w:eastAsia="en-US"/>
    </w:rPr>
  </w:style>
  <w:style w:type="paragraph" w:customStyle="1" w:styleId="DDC58D92A8BB4567B7DF5A8CC465ADDF2">
    <w:name w:val="DDC58D92A8BB4567B7DF5A8CC465ADDF2"/>
    <w:rsid w:val="0026616B"/>
    <w:rPr>
      <w:rFonts w:eastAsiaTheme="minorHAnsi"/>
      <w:lang w:eastAsia="en-US"/>
    </w:rPr>
  </w:style>
  <w:style w:type="paragraph" w:customStyle="1" w:styleId="D167BDC4E9F949F99A6DC03B634190F22">
    <w:name w:val="D167BDC4E9F949F99A6DC03B634190F22"/>
    <w:rsid w:val="0026616B"/>
    <w:rPr>
      <w:rFonts w:eastAsiaTheme="minorHAnsi"/>
      <w:lang w:eastAsia="en-US"/>
    </w:rPr>
  </w:style>
  <w:style w:type="paragraph" w:customStyle="1" w:styleId="46BDC78FD2BB400385D749007FE50C2D1">
    <w:name w:val="46BDC78FD2BB400385D749007FE50C2D1"/>
    <w:rsid w:val="0026616B"/>
    <w:rPr>
      <w:rFonts w:eastAsiaTheme="minorHAnsi"/>
      <w:lang w:eastAsia="en-US"/>
    </w:rPr>
  </w:style>
  <w:style w:type="paragraph" w:customStyle="1" w:styleId="F49109F0ACEE4E2892C371D4ADDBC5901">
    <w:name w:val="F49109F0ACEE4E2892C371D4ADDBC5901"/>
    <w:rsid w:val="0026616B"/>
    <w:rPr>
      <w:rFonts w:eastAsiaTheme="minorHAnsi"/>
      <w:lang w:eastAsia="en-US"/>
    </w:rPr>
  </w:style>
  <w:style w:type="paragraph" w:customStyle="1" w:styleId="5C83609FE369440BA7906C7723368BD62">
    <w:name w:val="5C83609FE369440BA7906C7723368BD62"/>
    <w:rsid w:val="0026616B"/>
    <w:rPr>
      <w:rFonts w:eastAsiaTheme="minorHAnsi"/>
      <w:lang w:eastAsia="en-US"/>
    </w:rPr>
  </w:style>
  <w:style w:type="paragraph" w:customStyle="1" w:styleId="3BCF2EEA3D8F4C72B02A1A8EE2A1A5FF2">
    <w:name w:val="3BCF2EEA3D8F4C72B02A1A8EE2A1A5FF2"/>
    <w:rsid w:val="0026616B"/>
    <w:rPr>
      <w:rFonts w:eastAsiaTheme="minorHAnsi"/>
      <w:lang w:eastAsia="en-US"/>
    </w:rPr>
  </w:style>
  <w:style w:type="paragraph" w:customStyle="1" w:styleId="C0FAAFE94AFA41DE9E727731DD4FD7A51">
    <w:name w:val="C0FAAFE94AFA41DE9E727731DD4FD7A51"/>
    <w:rsid w:val="0026616B"/>
    <w:rPr>
      <w:rFonts w:eastAsiaTheme="minorHAnsi"/>
      <w:lang w:eastAsia="en-US"/>
    </w:rPr>
  </w:style>
  <w:style w:type="paragraph" w:customStyle="1" w:styleId="98082D4A6E624F43A5AEA659558E58121">
    <w:name w:val="98082D4A6E624F43A5AEA659558E58121"/>
    <w:rsid w:val="0026616B"/>
    <w:rPr>
      <w:rFonts w:eastAsiaTheme="minorHAnsi"/>
      <w:lang w:eastAsia="en-US"/>
    </w:rPr>
  </w:style>
  <w:style w:type="paragraph" w:customStyle="1" w:styleId="559085787161480E97839056B78C1CCD2">
    <w:name w:val="559085787161480E97839056B78C1CCD2"/>
    <w:rsid w:val="0026616B"/>
    <w:rPr>
      <w:rFonts w:eastAsiaTheme="minorHAnsi"/>
      <w:lang w:eastAsia="en-US"/>
    </w:rPr>
  </w:style>
  <w:style w:type="paragraph" w:customStyle="1" w:styleId="9DD5357A04AB493F8E8584018E6846482">
    <w:name w:val="9DD5357A04AB493F8E8584018E6846482"/>
    <w:rsid w:val="0026616B"/>
    <w:rPr>
      <w:rFonts w:eastAsiaTheme="minorHAnsi"/>
      <w:lang w:eastAsia="en-US"/>
    </w:rPr>
  </w:style>
  <w:style w:type="paragraph" w:customStyle="1" w:styleId="CAD99AAE14B944F78D716688766F0F732">
    <w:name w:val="CAD99AAE14B944F78D716688766F0F732"/>
    <w:rsid w:val="0026616B"/>
    <w:rPr>
      <w:rFonts w:eastAsiaTheme="minorHAnsi"/>
      <w:lang w:eastAsia="en-US"/>
    </w:rPr>
  </w:style>
  <w:style w:type="paragraph" w:customStyle="1" w:styleId="AAF5866DC3B04BB0B17F0293C33433972">
    <w:name w:val="AAF5866DC3B04BB0B17F0293C33433972"/>
    <w:rsid w:val="0026616B"/>
    <w:rPr>
      <w:rFonts w:eastAsiaTheme="minorHAnsi"/>
      <w:lang w:eastAsia="en-US"/>
    </w:rPr>
  </w:style>
  <w:style w:type="paragraph" w:customStyle="1" w:styleId="BA346CDB71CC454DB3532CD0E91BA2302">
    <w:name w:val="BA346CDB71CC454DB3532CD0E91BA2302"/>
    <w:rsid w:val="0026616B"/>
    <w:rPr>
      <w:rFonts w:eastAsiaTheme="minorHAnsi"/>
      <w:lang w:eastAsia="en-US"/>
    </w:rPr>
  </w:style>
  <w:style w:type="paragraph" w:customStyle="1" w:styleId="2D64E6A761ED4E5880DDDF41469121692">
    <w:name w:val="2D64E6A761ED4E5880DDDF41469121692"/>
    <w:rsid w:val="0026616B"/>
    <w:rPr>
      <w:rFonts w:eastAsiaTheme="minorHAnsi"/>
      <w:lang w:eastAsia="en-US"/>
    </w:rPr>
  </w:style>
  <w:style w:type="paragraph" w:customStyle="1" w:styleId="F4DA71F7D26C4E039175A6917D9B0D562">
    <w:name w:val="F4DA71F7D26C4E039175A6917D9B0D562"/>
    <w:rsid w:val="0026616B"/>
    <w:rPr>
      <w:rFonts w:eastAsiaTheme="minorHAnsi"/>
      <w:lang w:eastAsia="en-US"/>
    </w:rPr>
  </w:style>
  <w:style w:type="paragraph" w:customStyle="1" w:styleId="6C30F46F97D2490C98D17EB8F7FADCF52">
    <w:name w:val="6C30F46F97D2490C98D17EB8F7FADCF52"/>
    <w:rsid w:val="0026616B"/>
    <w:rPr>
      <w:rFonts w:eastAsiaTheme="minorHAnsi"/>
      <w:lang w:eastAsia="en-US"/>
    </w:rPr>
  </w:style>
  <w:style w:type="paragraph" w:customStyle="1" w:styleId="9BE156AE359F40AA9F06E7275360977D2">
    <w:name w:val="9BE156AE359F40AA9F06E7275360977D2"/>
    <w:rsid w:val="0026616B"/>
    <w:rPr>
      <w:rFonts w:eastAsiaTheme="minorHAnsi"/>
      <w:lang w:eastAsia="en-US"/>
    </w:rPr>
  </w:style>
  <w:style w:type="paragraph" w:customStyle="1" w:styleId="3AB787DC32314B8FA5A59E9A992F49332">
    <w:name w:val="3AB787DC32314B8FA5A59E9A992F49332"/>
    <w:rsid w:val="0026616B"/>
    <w:rPr>
      <w:rFonts w:eastAsiaTheme="minorHAnsi"/>
      <w:lang w:eastAsia="en-US"/>
    </w:rPr>
  </w:style>
  <w:style w:type="paragraph" w:customStyle="1" w:styleId="55EB479CDB404FE29E685F2A976D31572">
    <w:name w:val="55EB479CDB404FE29E685F2A976D31572"/>
    <w:rsid w:val="0026616B"/>
    <w:rPr>
      <w:rFonts w:eastAsiaTheme="minorHAnsi"/>
      <w:lang w:eastAsia="en-US"/>
    </w:rPr>
  </w:style>
  <w:style w:type="paragraph" w:customStyle="1" w:styleId="F37806413F60403A903FC8A8809D991C2">
    <w:name w:val="F37806413F60403A903FC8A8809D991C2"/>
    <w:rsid w:val="0026616B"/>
    <w:rPr>
      <w:rFonts w:eastAsiaTheme="minorHAnsi"/>
      <w:lang w:eastAsia="en-US"/>
    </w:rPr>
  </w:style>
  <w:style w:type="paragraph" w:customStyle="1" w:styleId="46D3295A2B424D10B6C26BEE8FAE159C2">
    <w:name w:val="46D3295A2B424D10B6C26BEE8FAE159C2"/>
    <w:rsid w:val="0026616B"/>
    <w:rPr>
      <w:rFonts w:eastAsiaTheme="minorHAnsi"/>
      <w:lang w:eastAsia="en-US"/>
    </w:rPr>
  </w:style>
  <w:style w:type="paragraph" w:customStyle="1" w:styleId="4FDA29F4989E4B2484EB689D67296FBE2">
    <w:name w:val="4FDA29F4989E4B2484EB689D67296FBE2"/>
    <w:rsid w:val="0026616B"/>
    <w:rPr>
      <w:rFonts w:eastAsiaTheme="minorHAnsi"/>
      <w:lang w:eastAsia="en-US"/>
    </w:rPr>
  </w:style>
  <w:style w:type="paragraph" w:customStyle="1" w:styleId="881450D0C8DF4D558F3014985BEF10EA2">
    <w:name w:val="881450D0C8DF4D558F3014985BEF10EA2"/>
    <w:rsid w:val="0026616B"/>
    <w:rPr>
      <w:rFonts w:eastAsiaTheme="minorHAnsi"/>
      <w:lang w:eastAsia="en-US"/>
    </w:rPr>
  </w:style>
  <w:style w:type="paragraph" w:customStyle="1" w:styleId="1122FC36DBCF43EF908C8F50257034AB2">
    <w:name w:val="1122FC36DBCF43EF908C8F50257034AB2"/>
    <w:rsid w:val="0026616B"/>
    <w:rPr>
      <w:rFonts w:eastAsiaTheme="minorHAnsi"/>
      <w:lang w:eastAsia="en-US"/>
    </w:rPr>
  </w:style>
  <w:style w:type="paragraph" w:customStyle="1" w:styleId="8991485971284414821F56DF607C802C2">
    <w:name w:val="8991485971284414821F56DF607C802C2"/>
    <w:rsid w:val="0026616B"/>
    <w:rPr>
      <w:rFonts w:eastAsiaTheme="minorHAnsi"/>
      <w:lang w:eastAsia="en-US"/>
    </w:rPr>
  </w:style>
  <w:style w:type="paragraph" w:customStyle="1" w:styleId="A8173599143043588F34DF7B2EB7103A2">
    <w:name w:val="A8173599143043588F34DF7B2EB7103A2"/>
    <w:rsid w:val="0026616B"/>
    <w:rPr>
      <w:rFonts w:eastAsiaTheme="minorHAnsi"/>
      <w:lang w:eastAsia="en-US"/>
    </w:rPr>
  </w:style>
  <w:style w:type="paragraph" w:customStyle="1" w:styleId="A374E9306BC44DE6A4B707489C761C972">
    <w:name w:val="A374E9306BC44DE6A4B707489C761C972"/>
    <w:rsid w:val="0026616B"/>
    <w:rPr>
      <w:rFonts w:eastAsiaTheme="minorHAnsi"/>
      <w:lang w:eastAsia="en-US"/>
    </w:rPr>
  </w:style>
  <w:style w:type="paragraph" w:customStyle="1" w:styleId="1FF31DD4D312454792EAD185F1B606142">
    <w:name w:val="1FF31DD4D312454792EAD185F1B606142"/>
    <w:rsid w:val="0026616B"/>
    <w:rPr>
      <w:rFonts w:eastAsiaTheme="minorHAnsi"/>
      <w:lang w:eastAsia="en-US"/>
    </w:rPr>
  </w:style>
  <w:style w:type="paragraph" w:customStyle="1" w:styleId="8ED995385A5E4D52BFC8A904AA1935BA2">
    <w:name w:val="8ED995385A5E4D52BFC8A904AA1935BA2"/>
    <w:rsid w:val="0026616B"/>
    <w:rPr>
      <w:rFonts w:eastAsiaTheme="minorHAnsi"/>
      <w:lang w:eastAsia="en-US"/>
    </w:rPr>
  </w:style>
  <w:style w:type="paragraph" w:customStyle="1" w:styleId="178B22D3A29745AFBFA70351B01E66192">
    <w:name w:val="178B22D3A29745AFBFA70351B01E66192"/>
    <w:rsid w:val="0026616B"/>
    <w:rPr>
      <w:rFonts w:eastAsiaTheme="minorHAnsi"/>
      <w:lang w:eastAsia="en-US"/>
    </w:rPr>
  </w:style>
  <w:style w:type="paragraph" w:customStyle="1" w:styleId="7C8B21E7810D4722B7150827DC5D8BB02">
    <w:name w:val="7C8B21E7810D4722B7150827DC5D8BB02"/>
    <w:rsid w:val="0026616B"/>
    <w:rPr>
      <w:rFonts w:eastAsiaTheme="minorHAnsi"/>
      <w:lang w:eastAsia="en-US"/>
    </w:rPr>
  </w:style>
  <w:style w:type="paragraph" w:customStyle="1" w:styleId="BE51DEEF275945429861A8121D376C552">
    <w:name w:val="BE51DEEF275945429861A8121D376C552"/>
    <w:rsid w:val="0026616B"/>
    <w:rPr>
      <w:rFonts w:eastAsiaTheme="minorHAnsi"/>
      <w:lang w:eastAsia="en-US"/>
    </w:rPr>
  </w:style>
  <w:style w:type="paragraph" w:customStyle="1" w:styleId="4FDACE1118B843CA849D1A9BDEAD5BAF2">
    <w:name w:val="4FDACE1118B843CA849D1A9BDEAD5BAF2"/>
    <w:rsid w:val="0026616B"/>
    <w:rPr>
      <w:rFonts w:eastAsiaTheme="minorHAnsi"/>
      <w:lang w:eastAsia="en-US"/>
    </w:rPr>
  </w:style>
  <w:style w:type="paragraph" w:customStyle="1" w:styleId="9A2B8CA8578740C792FCCB49F820208A">
    <w:name w:val="9A2B8CA8578740C792FCCB49F820208A"/>
    <w:rsid w:val="00D442A8"/>
  </w:style>
  <w:style w:type="paragraph" w:customStyle="1" w:styleId="1466D10458304982875197E6E4F962A8">
    <w:name w:val="1466D10458304982875197E6E4F962A8"/>
    <w:rsid w:val="00D442A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5C64CD-30BA-4BA9-9E24-D53390EE15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458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rcoma Research Grant Application</vt:lpstr>
    </vt:vector>
  </TitlesOfParts>
  <Company>Peter MacCallum Cancer Centre</Company>
  <LinksUpToDate>false</LinksUpToDate>
  <CharactersWithSpaces>3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rcoma Research Grant Application</dc:title>
  <dc:creator>Admin</dc:creator>
  <cp:lastModifiedBy>Goh Jeffrey</cp:lastModifiedBy>
  <cp:revision>6</cp:revision>
  <dcterms:created xsi:type="dcterms:W3CDTF">2019-12-18T23:41:00Z</dcterms:created>
  <dcterms:modified xsi:type="dcterms:W3CDTF">2020-01-02T01:12:00Z</dcterms:modified>
</cp:coreProperties>
</file>